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310FF" w14:textId="044A32D5" w:rsidR="009D5C3E" w:rsidRPr="00E3782D" w:rsidRDefault="00B14DE1" w:rsidP="009F0267">
      <w:pPr>
        <w:pStyle w:val="Title"/>
        <w:jc w:val="center"/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 xml:space="preserve">UHAC </w:t>
      </w:r>
      <w:r w:rsidR="009F0267" w:rsidRPr="00E3782D">
        <w:rPr>
          <w:rFonts w:asciiTheme="minorHAnsi" w:hAnsiTheme="minorHAnsi" w:cstheme="minorHAnsi"/>
        </w:rPr>
        <w:t xml:space="preserve">– University Housing Advisory </w:t>
      </w:r>
      <w:r w:rsidRPr="00E3782D">
        <w:rPr>
          <w:rFonts w:asciiTheme="minorHAnsi" w:hAnsiTheme="minorHAnsi" w:cstheme="minorHAnsi"/>
        </w:rPr>
        <w:t>Committee</w:t>
      </w:r>
    </w:p>
    <w:p w14:paraId="109C1590" w14:textId="4C19E452" w:rsidR="009F0267" w:rsidRPr="00E3782D" w:rsidRDefault="009F0267" w:rsidP="009F0267">
      <w:pPr>
        <w:pStyle w:val="Title"/>
        <w:jc w:val="center"/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Minutes</w:t>
      </w:r>
    </w:p>
    <w:p w14:paraId="0DD691ED" w14:textId="3F180674" w:rsidR="00B14DE1" w:rsidRPr="00E3782D" w:rsidRDefault="00B702D0" w:rsidP="009F0267">
      <w:pPr>
        <w:pStyle w:val="Title"/>
        <w:jc w:val="center"/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 xml:space="preserve">Sept. </w:t>
      </w:r>
      <w:r w:rsidR="00C66262" w:rsidRPr="00E3782D">
        <w:rPr>
          <w:rFonts w:asciiTheme="minorHAnsi" w:hAnsiTheme="minorHAnsi" w:cstheme="minorHAnsi"/>
        </w:rPr>
        <w:t>8</w:t>
      </w:r>
      <w:r w:rsidR="009F0267" w:rsidRPr="00E3782D">
        <w:rPr>
          <w:rFonts w:asciiTheme="minorHAnsi" w:hAnsiTheme="minorHAnsi" w:cstheme="minorHAnsi"/>
        </w:rPr>
        <w:t>, 2022</w:t>
      </w:r>
    </w:p>
    <w:p w14:paraId="565191EC" w14:textId="048A3F13" w:rsidR="00B14DE1" w:rsidRPr="00E3782D" w:rsidRDefault="00B14DE1" w:rsidP="00C96DCF">
      <w:pPr>
        <w:pStyle w:val="Heading1"/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Attendees:</w:t>
      </w:r>
    </w:p>
    <w:p w14:paraId="46A25EE5" w14:textId="77777777" w:rsidR="008D3378" w:rsidRPr="00E3782D" w:rsidRDefault="008D3378" w:rsidP="00AE27CC">
      <w:pPr>
        <w:pStyle w:val="Heading2"/>
        <w:rPr>
          <w:rFonts w:asciiTheme="minorHAnsi" w:hAnsiTheme="minorHAnsi" w:cstheme="minorHAnsi"/>
        </w:rPr>
      </w:pPr>
    </w:p>
    <w:p w14:paraId="101158D9" w14:textId="30466A5C" w:rsidR="008D3378" w:rsidRPr="00E3782D" w:rsidRDefault="00731B74" w:rsidP="003A21A2">
      <w:pPr>
        <w:ind w:left="99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89056541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66262" w:rsidRPr="00E3782D">
            <w:rPr>
              <w:rFonts w:ascii="Segoe UI Symbol" w:eastAsia="MS Gothic" w:hAnsi="Segoe UI Symbol" w:cs="Segoe UI Symbol"/>
            </w:rPr>
            <w:t>☒</w:t>
          </w:r>
        </w:sdtContent>
      </w:sdt>
      <w:r w:rsidR="008D3378" w:rsidRPr="00E3782D">
        <w:rPr>
          <w:rFonts w:asciiTheme="minorHAnsi" w:hAnsiTheme="minorHAnsi" w:cstheme="minorHAnsi"/>
        </w:rPr>
        <w:t>Michael Aldrich (Committee</w:t>
      </w:r>
      <w:r w:rsidR="003D709C" w:rsidRPr="00E3782D">
        <w:rPr>
          <w:rFonts w:asciiTheme="minorHAnsi" w:hAnsiTheme="minorHAnsi" w:cstheme="minorHAnsi"/>
        </w:rPr>
        <w:t xml:space="preserve"> Chair</w:t>
      </w:r>
      <w:r w:rsidR="008D3378" w:rsidRPr="00E3782D">
        <w:rPr>
          <w:rFonts w:asciiTheme="minorHAnsi" w:hAnsiTheme="minorHAnsi" w:cstheme="minorHAnsi"/>
        </w:rPr>
        <w:t>)</w:t>
      </w:r>
    </w:p>
    <w:p w14:paraId="20142215" w14:textId="77777777" w:rsidR="008D3378" w:rsidRPr="00E3782D" w:rsidRDefault="008D3378" w:rsidP="003A21A2">
      <w:pPr>
        <w:ind w:left="990"/>
        <w:rPr>
          <w:rFonts w:asciiTheme="minorHAnsi" w:hAnsiTheme="minorHAnsi" w:cstheme="minorHAnsi"/>
        </w:rPr>
        <w:sectPr w:rsidR="008D3378" w:rsidRPr="00E3782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31EF0E" w14:textId="5FA9E238" w:rsidR="008D3378" w:rsidRPr="00E3782D" w:rsidRDefault="00731B74" w:rsidP="003A21A2">
      <w:pPr>
        <w:ind w:left="99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76723570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66262" w:rsidRPr="00E3782D">
            <w:rPr>
              <w:rFonts w:ascii="Segoe UI Symbol" w:eastAsia="MS Gothic" w:hAnsi="Segoe UI Symbol" w:cs="Segoe UI Symbol"/>
            </w:rPr>
            <w:t>☒</w:t>
          </w:r>
        </w:sdtContent>
      </w:sdt>
      <w:r w:rsidR="008D3378" w:rsidRPr="00E3782D">
        <w:rPr>
          <w:rFonts w:asciiTheme="minorHAnsi" w:hAnsiTheme="minorHAnsi" w:cstheme="minorHAnsi"/>
        </w:rPr>
        <w:t>Molly Curtis</w:t>
      </w:r>
    </w:p>
    <w:p w14:paraId="29ACC660" w14:textId="42B6ECA8" w:rsidR="008D3378" w:rsidRPr="00E3782D" w:rsidRDefault="00731B74" w:rsidP="003A21A2">
      <w:pPr>
        <w:ind w:left="99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72907029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66262" w:rsidRPr="00E3782D">
            <w:rPr>
              <w:rFonts w:ascii="Segoe UI Symbol" w:eastAsia="MS Gothic" w:hAnsi="Segoe UI Symbol" w:cs="Segoe UI Symbol"/>
            </w:rPr>
            <w:t>☒</w:t>
          </w:r>
        </w:sdtContent>
      </w:sdt>
      <w:r w:rsidR="008D3378" w:rsidRPr="00E3782D">
        <w:rPr>
          <w:rFonts w:asciiTheme="minorHAnsi" w:hAnsiTheme="minorHAnsi" w:cstheme="minorHAnsi"/>
        </w:rPr>
        <w:t>Heina Hanohano</w:t>
      </w:r>
    </w:p>
    <w:p w14:paraId="644325FE" w14:textId="1CF1CB61" w:rsidR="008D3378" w:rsidRPr="00E3782D" w:rsidRDefault="00731B74" w:rsidP="003A21A2">
      <w:pPr>
        <w:ind w:left="99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63055340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66262" w:rsidRPr="00E3782D">
            <w:rPr>
              <w:rFonts w:ascii="Segoe UI Symbol" w:eastAsia="MS Gothic" w:hAnsi="Segoe UI Symbol" w:cs="Segoe UI Symbol"/>
            </w:rPr>
            <w:t>☒</w:t>
          </w:r>
        </w:sdtContent>
      </w:sdt>
      <w:r w:rsidR="008D3378" w:rsidRPr="00E3782D">
        <w:rPr>
          <w:rFonts w:asciiTheme="minorHAnsi" w:hAnsiTheme="minorHAnsi" w:cstheme="minorHAnsi"/>
        </w:rPr>
        <w:t>Benjamin Jordan</w:t>
      </w:r>
    </w:p>
    <w:p w14:paraId="7F15684C" w14:textId="55342D79" w:rsidR="008D3378" w:rsidRPr="00E3782D" w:rsidRDefault="00731B74" w:rsidP="003A21A2">
      <w:pPr>
        <w:ind w:left="99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209845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02D0" w:rsidRPr="00E3782D">
            <w:rPr>
              <w:rFonts w:ascii="Segoe UI Symbol" w:eastAsia="MS Gothic" w:hAnsi="Segoe UI Symbol" w:cs="Segoe UI Symbol"/>
            </w:rPr>
            <w:t>☐</w:t>
          </w:r>
        </w:sdtContent>
      </w:sdt>
      <w:r w:rsidR="008D3378" w:rsidRPr="00E3782D">
        <w:rPr>
          <w:rFonts w:asciiTheme="minorHAnsi" w:hAnsiTheme="minorHAnsi" w:cstheme="minorHAnsi"/>
        </w:rPr>
        <w:t>David Keala</w:t>
      </w:r>
      <w:r w:rsidR="00C66262" w:rsidRPr="00E3782D">
        <w:rPr>
          <w:rFonts w:asciiTheme="minorHAnsi" w:hAnsiTheme="minorHAnsi" w:cstheme="minorHAnsi"/>
        </w:rPr>
        <w:t xml:space="preserve"> (excused)</w:t>
      </w:r>
    </w:p>
    <w:p w14:paraId="734F2271" w14:textId="444CF28D" w:rsidR="008D3378" w:rsidRPr="00E3782D" w:rsidRDefault="00731B74" w:rsidP="003A21A2">
      <w:pPr>
        <w:ind w:left="99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1241915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66262" w:rsidRPr="00E3782D">
            <w:rPr>
              <w:rFonts w:ascii="Segoe UI Symbol" w:eastAsia="MS Gothic" w:hAnsi="Segoe UI Symbol" w:cs="Segoe UI Symbol"/>
            </w:rPr>
            <w:t>☒</w:t>
          </w:r>
        </w:sdtContent>
      </w:sdt>
      <w:r w:rsidR="008D3378" w:rsidRPr="00E3782D">
        <w:rPr>
          <w:rFonts w:asciiTheme="minorHAnsi" w:hAnsiTheme="minorHAnsi" w:cstheme="minorHAnsi"/>
        </w:rPr>
        <w:t>Tara Lautiki</w:t>
      </w:r>
    </w:p>
    <w:p w14:paraId="3DE94C8D" w14:textId="4A409214" w:rsidR="008D3378" w:rsidRPr="00E3782D" w:rsidRDefault="00731B74" w:rsidP="003A21A2">
      <w:pPr>
        <w:ind w:left="99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8342764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66262" w:rsidRPr="00E3782D">
            <w:rPr>
              <w:rFonts w:ascii="Segoe UI Symbol" w:eastAsia="MS Gothic" w:hAnsi="Segoe UI Symbol" w:cs="Segoe UI Symbol"/>
            </w:rPr>
            <w:t>☒</w:t>
          </w:r>
        </w:sdtContent>
      </w:sdt>
      <w:r w:rsidR="008D3378" w:rsidRPr="00E3782D">
        <w:rPr>
          <w:rFonts w:asciiTheme="minorHAnsi" w:hAnsiTheme="minorHAnsi" w:cstheme="minorHAnsi"/>
        </w:rPr>
        <w:t>Kyle Saucier</w:t>
      </w:r>
    </w:p>
    <w:p w14:paraId="3A2A8EAC" w14:textId="2F4EE273" w:rsidR="008D3378" w:rsidRPr="00E3782D" w:rsidRDefault="00731B74" w:rsidP="003A21A2">
      <w:pPr>
        <w:ind w:left="99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45132769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66262" w:rsidRPr="00E3782D">
            <w:rPr>
              <w:rFonts w:ascii="Segoe UI Symbol" w:eastAsia="MS Gothic" w:hAnsi="Segoe UI Symbol" w:cs="Segoe UI Symbol"/>
            </w:rPr>
            <w:t>☒</w:t>
          </w:r>
        </w:sdtContent>
      </w:sdt>
      <w:r w:rsidR="008D3378" w:rsidRPr="00E3782D">
        <w:rPr>
          <w:rFonts w:asciiTheme="minorHAnsi" w:hAnsiTheme="minorHAnsi" w:cstheme="minorHAnsi"/>
        </w:rPr>
        <w:t>Kevin Schlag</w:t>
      </w:r>
    </w:p>
    <w:p w14:paraId="38EDA4AF" w14:textId="699DED3A" w:rsidR="008D3378" w:rsidRPr="00E3782D" w:rsidRDefault="00731B74" w:rsidP="003A21A2">
      <w:pPr>
        <w:ind w:left="99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29150494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66262" w:rsidRPr="00E3782D">
            <w:rPr>
              <w:rFonts w:ascii="Segoe UI Symbol" w:eastAsia="MS Gothic" w:hAnsi="Segoe UI Symbol" w:cs="Segoe UI Symbol"/>
            </w:rPr>
            <w:t>☒</w:t>
          </w:r>
        </w:sdtContent>
      </w:sdt>
      <w:r w:rsidR="008D3378" w:rsidRPr="00E3782D">
        <w:rPr>
          <w:rFonts w:asciiTheme="minorHAnsi" w:hAnsiTheme="minorHAnsi" w:cstheme="minorHAnsi"/>
        </w:rPr>
        <w:t xml:space="preserve">Alison Whiting </w:t>
      </w:r>
    </w:p>
    <w:p w14:paraId="4382D96F" w14:textId="09695E4A" w:rsidR="008D3378" w:rsidRPr="00E3782D" w:rsidRDefault="00731B74" w:rsidP="003A21A2">
      <w:pPr>
        <w:ind w:left="99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282225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02D0" w:rsidRPr="00E3782D">
            <w:rPr>
              <w:rFonts w:ascii="Segoe UI Symbol" w:eastAsia="MS Gothic" w:hAnsi="Segoe UI Symbol" w:cs="Segoe UI Symbol"/>
            </w:rPr>
            <w:t>☐</w:t>
          </w:r>
        </w:sdtContent>
      </w:sdt>
      <w:r w:rsidR="008D3378" w:rsidRPr="00E3782D">
        <w:rPr>
          <w:rFonts w:asciiTheme="minorHAnsi" w:hAnsiTheme="minorHAnsi" w:cstheme="minorHAnsi"/>
        </w:rPr>
        <w:t>Lisa Dunn (</w:t>
      </w:r>
      <w:r w:rsidR="00C66262" w:rsidRPr="00E3782D">
        <w:rPr>
          <w:rFonts w:asciiTheme="minorHAnsi" w:hAnsiTheme="minorHAnsi" w:cstheme="minorHAnsi"/>
        </w:rPr>
        <w:t>excused</w:t>
      </w:r>
      <w:r w:rsidR="008D3378" w:rsidRPr="00E3782D">
        <w:rPr>
          <w:rFonts w:asciiTheme="minorHAnsi" w:hAnsiTheme="minorHAnsi" w:cstheme="minorHAnsi"/>
        </w:rPr>
        <w:t>)</w:t>
      </w:r>
    </w:p>
    <w:p w14:paraId="34D785A5" w14:textId="77777777" w:rsidR="008D3378" w:rsidRPr="00E3782D" w:rsidRDefault="008D3378" w:rsidP="00B14DE1">
      <w:pPr>
        <w:rPr>
          <w:rFonts w:asciiTheme="minorHAnsi" w:hAnsiTheme="minorHAnsi" w:cstheme="minorHAnsi"/>
        </w:rPr>
        <w:sectPr w:rsidR="008D3378" w:rsidRPr="00E3782D" w:rsidSect="008D337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86C2CA1" w14:textId="3F6C326E" w:rsidR="00486321" w:rsidRPr="00E3782D" w:rsidRDefault="00486321" w:rsidP="00B14DE1">
      <w:pPr>
        <w:rPr>
          <w:rFonts w:asciiTheme="minorHAnsi" w:hAnsiTheme="minorHAnsi" w:cstheme="minorHAnsi"/>
        </w:rPr>
      </w:pPr>
    </w:p>
    <w:p w14:paraId="3921B4CA" w14:textId="7404267C" w:rsidR="00486321" w:rsidRPr="00E3782D" w:rsidRDefault="009F0267" w:rsidP="00AE27CC">
      <w:pPr>
        <w:pStyle w:val="Heading1"/>
        <w:rPr>
          <w:rStyle w:val="IntenseEmphasis"/>
          <w:rFonts w:asciiTheme="minorHAnsi" w:hAnsiTheme="minorHAnsi" w:cstheme="minorHAnsi"/>
          <w:i w:val="0"/>
          <w:color w:val="2F5496" w:themeColor="accent1" w:themeShade="BF"/>
          <w:sz w:val="28"/>
          <w:szCs w:val="28"/>
        </w:rPr>
      </w:pPr>
      <w:r w:rsidRPr="00E3782D">
        <w:rPr>
          <w:rStyle w:val="IntenseEmphasis"/>
          <w:rFonts w:asciiTheme="minorHAnsi" w:hAnsiTheme="minorHAnsi" w:cstheme="minorHAnsi"/>
          <w:i w:val="0"/>
          <w:color w:val="2F5496" w:themeColor="accent1" w:themeShade="BF"/>
          <w:sz w:val="28"/>
          <w:szCs w:val="28"/>
        </w:rPr>
        <w:t xml:space="preserve">Prayer: </w:t>
      </w:r>
      <w:r w:rsidR="00A821CA" w:rsidRPr="00E3782D">
        <w:rPr>
          <w:rStyle w:val="IntenseEmphasis"/>
          <w:rFonts w:asciiTheme="minorHAnsi" w:hAnsiTheme="minorHAnsi" w:cstheme="minorHAnsi"/>
          <w:i w:val="0"/>
          <w:color w:val="2F5496" w:themeColor="accent1" w:themeShade="BF"/>
          <w:sz w:val="28"/>
          <w:szCs w:val="28"/>
        </w:rPr>
        <w:t>Benjamin Jordan</w:t>
      </w:r>
      <w:bookmarkStart w:id="0" w:name="_GoBack"/>
      <w:bookmarkEnd w:id="0"/>
    </w:p>
    <w:p w14:paraId="26736635" w14:textId="3C5BF983" w:rsidR="00A821CA" w:rsidRPr="00E3782D" w:rsidRDefault="00A821CA" w:rsidP="00C96DCF">
      <w:pPr>
        <w:pStyle w:val="Heading1"/>
        <w:rPr>
          <w:rFonts w:asciiTheme="minorHAnsi" w:hAnsiTheme="minorHAnsi" w:cstheme="minorHAnsi"/>
          <w:b/>
          <w:color w:val="auto"/>
          <w:u w:val="single"/>
        </w:rPr>
      </w:pPr>
      <w:r w:rsidRPr="00E3782D">
        <w:rPr>
          <w:rFonts w:asciiTheme="minorHAnsi" w:hAnsiTheme="minorHAnsi" w:cstheme="minorHAnsi"/>
          <w:b/>
          <w:color w:val="auto"/>
          <w:u w:val="single"/>
        </w:rPr>
        <w:t>Updates from previous meeting (June 9, 2022)</w:t>
      </w:r>
    </w:p>
    <w:p w14:paraId="280CDDA1" w14:textId="5E455FA7" w:rsidR="00B14DE1" w:rsidRPr="00E3782D" w:rsidRDefault="00B702D0" w:rsidP="00C96DCF">
      <w:pPr>
        <w:pStyle w:val="Heading1"/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 xml:space="preserve">Follow-up </w:t>
      </w:r>
      <w:r w:rsidR="00272FE2" w:rsidRPr="00E3782D">
        <w:rPr>
          <w:rFonts w:asciiTheme="minorHAnsi" w:hAnsiTheme="minorHAnsi" w:cstheme="minorHAnsi"/>
        </w:rPr>
        <w:t xml:space="preserve">Pickleball </w:t>
      </w:r>
      <w:r w:rsidR="009F0267" w:rsidRPr="00E3782D">
        <w:rPr>
          <w:rFonts w:asciiTheme="minorHAnsi" w:hAnsiTheme="minorHAnsi" w:cstheme="minorHAnsi"/>
        </w:rPr>
        <w:t>C</w:t>
      </w:r>
      <w:r w:rsidR="00272FE2" w:rsidRPr="00E3782D">
        <w:rPr>
          <w:rFonts w:asciiTheme="minorHAnsi" w:hAnsiTheme="minorHAnsi" w:cstheme="minorHAnsi"/>
        </w:rPr>
        <w:t>ourt</w:t>
      </w:r>
      <w:r w:rsidR="009F0267" w:rsidRPr="00E3782D">
        <w:rPr>
          <w:rFonts w:asciiTheme="minorHAnsi" w:hAnsiTheme="minorHAnsi" w:cstheme="minorHAnsi"/>
        </w:rPr>
        <w:t>s at</w:t>
      </w:r>
      <w:r w:rsidR="00272FE2" w:rsidRPr="00E3782D">
        <w:rPr>
          <w:rFonts w:asciiTheme="minorHAnsi" w:hAnsiTheme="minorHAnsi" w:cstheme="minorHAnsi"/>
        </w:rPr>
        <w:t xml:space="preserve"> Na Hale Kumu </w:t>
      </w:r>
    </w:p>
    <w:p w14:paraId="17FE5BAE" w14:textId="77613ECB" w:rsidR="009F0267" w:rsidRPr="00E3782D" w:rsidRDefault="008D3378">
      <w:pPr>
        <w:rPr>
          <w:rStyle w:val="Strong"/>
          <w:rFonts w:asciiTheme="minorHAnsi" w:hAnsiTheme="minorHAnsi" w:cstheme="minorHAnsi"/>
        </w:rPr>
      </w:pPr>
      <w:r w:rsidRPr="00E3782D">
        <w:rPr>
          <w:rStyle w:val="Strong"/>
          <w:rFonts w:asciiTheme="minorHAnsi" w:hAnsiTheme="minorHAnsi" w:cstheme="minorHAnsi"/>
        </w:rPr>
        <w:t>Discussion</w:t>
      </w:r>
      <w:r w:rsidR="009F0267" w:rsidRPr="00E3782D">
        <w:rPr>
          <w:rStyle w:val="Strong"/>
          <w:rFonts w:asciiTheme="minorHAnsi" w:hAnsiTheme="minorHAnsi" w:cstheme="minorHAnsi"/>
        </w:rPr>
        <w:t>:</w:t>
      </w:r>
    </w:p>
    <w:p w14:paraId="65B3677B" w14:textId="52A89B1F" w:rsidR="00C109B0" w:rsidRPr="00E3782D" w:rsidRDefault="0070543D" w:rsidP="008D3378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Message ready to be sent to residents for feedback. Security confirmed they will extend patrol to the townhomes and enforce the hours once signs are in place.</w:t>
      </w:r>
    </w:p>
    <w:p w14:paraId="2953E302" w14:textId="7F863628" w:rsidR="00A821CA" w:rsidRPr="00E3782D" w:rsidRDefault="00A821CA" w:rsidP="008D3378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Below is the message that will be sent to residents:</w:t>
      </w:r>
    </w:p>
    <w:p w14:paraId="405B4891" w14:textId="77777777" w:rsidR="00A821CA" w:rsidRPr="00E3782D" w:rsidRDefault="00A821CA" w:rsidP="00A821CA">
      <w:pPr>
        <w:spacing w:after="160"/>
        <w:ind w:left="1440"/>
        <w:rPr>
          <w:rFonts w:asciiTheme="minorHAnsi" w:hAnsiTheme="minorHAnsi" w:cstheme="minorHAnsi"/>
          <w:i/>
          <w:color w:val="000000"/>
        </w:rPr>
      </w:pPr>
      <w:r w:rsidRPr="00E3782D">
        <w:rPr>
          <w:rFonts w:asciiTheme="minorHAnsi" w:hAnsiTheme="minorHAnsi" w:cstheme="minorHAnsi"/>
          <w:i/>
          <w:color w:val="000000"/>
        </w:rPr>
        <w:t>Aloha! </w:t>
      </w:r>
    </w:p>
    <w:p w14:paraId="08FBAA29" w14:textId="77777777" w:rsidR="00A821CA" w:rsidRPr="00E3782D" w:rsidRDefault="00A821CA" w:rsidP="00A821CA">
      <w:pPr>
        <w:spacing w:after="160"/>
        <w:ind w:left="1440"/>
        <w:rPr>
          <w:rFonts w:asciiTheme="minorHAnsi" w:hAnsiTheme="minorHAnsi" w:cstheme="minorHAnsi"/>
          <w:i/>
          <w:color w:val="000000"/>
        </w:rPr>
      </w:pPr>
      <w:r w:rsidRPr="00E3782D">
        <w:rPr>
          <w:rFonts w:asciiTheme="minorHAnsi" w:hAnsiTheme="minorHAnsi" w:cstheme="minorHAnsi"/>
          <w:i/>
          <w:color w:val="000000"/>
        </w:rPr>
        <w:t>The University Housing Advisory Committee is seeking feedback on some issues related to the Townhouse park: </w:t>
      </w:r>
    </w:p>
    <w:p w14:paraId="39BBA54F" w14:textId="590F3246" w:rsidR="00A821CA" w:rsidRPr="00E3782D" w:rsidRDefault="00A821CA" w:rsidP="00A821CA">
      <w:pPr>
        <w:spacing w:before="100" w:beforeAutospacing="1" w:after="100" w:afterAutospacing="1"/>
        <w:ind w:left="1440"/>
        <w:rPr>
          <w:rFonts w:asciiTheme="minorHAnsi" w:eastAsia="Times New Roman" w:hAnsiTheme="minorHAnsi" w:cstheme="minorHAnsi"/>
          <w:i/>
          <w:color w:val="000000"/>
        </w:rPr>
      </w:pPr>
      <w:r w:rsidRPr="00E3782D">
        <w:rPr>
          <w:rFonts w:asciiTheme="minorHAnsi" w:eastAsia="Times New Roman" w:hAnsiTheme="minorHAnsi" w:cstheme="minorHAnsi"/>
          <w:i/>
          <w:color w:val="000000"/>
        </w:rPr>
        <w:t>Park Hours – We are looking at Weekdays 8am–8pm and Weekends (Friday and Saturday) 8am–10pm. </w:t>
      </w:r>
    </w:p>
    <w:p w14:paraId="6EC1AD4D" w14:textId="77777777" w:rsidR="00A821CA" w:rsidRPr="00E3782D" w:rsidRDefault="00A821CA" w:rsidP="00A821CA">
      <w:pPr>
        <w:spacing w:before="100" w:beforeAutospacing="1" w:after="100" w:afterAutospacing="1"/>
        <w:ind w:left="1440"/>
        <w:rPr>
          <w:rFonts w:asciiTheme="minorHAnsi" w:eastAsia="Times New Roman" w:hAnsiTheme="minorHAnsi" w:cstheme="minorHAnsi"/>
          <w:i/>
          <w:color w:val="000000"/>
        </w:rPr>
      </w:pPr>
      <w:r w:rsidRPr="00E3782D">
        <w:rPr>
          <w:rFonts w:asciiTheme="minorHAnsi" w:eastAsia="Times New Roman" w:hAnsiTheme="minorHAnsi" w:cstheme="minorHAnsi"/>
          <w:i/>
          <w:color w:val="000000"/>
        </w:rPr>
        <w:t>Priority Use of Space – We are also considering designating hours for use of the basketball court, giving pickleball priority for certain hours and basketball priority other hours. </w:t>
      </w:r>
    </w:p>
    <w:p w14:paraId="17224881" w14:textId="77777777" w:rsidR="00A821CA" w:rsidRPr="00E3782D" w:rsidRDefault="00A821CA" w:rsidP="00A821CA">
      <w:pPr>
        <w:spacing w:before="100" w:beforeAutospacing="1" w:after="100" w:afterAutospacing="1"/>
        <w:ind w:left="1080" w:firstLine="360"/>
        <w:rPr>
          <w:rFonts w:asciiTheme="minorHAnsi" w:eastAsia="Times New Roman" w:hAnsiTheme="minorHAnsi" w:cstheme="minorHAnsi"/>
          <w:i/>
          <w:color w:val="000000"/>
        </w:rPr>
      </w:pPr>
      <w:r w:rsidRPr="00E3782D">
        <w:rPr>
          <w:rFonts w:asciiTheme="minorHAnsi" w:eastAsia="Times New Roman" w:hAnsiTheme="minorHAnsi" w:cstheme="minorHAnsi"/>
          <w:i/>
          <w:color w:val="000000"/>
        </w:rPr>
        <w:t>What hours are kids playing most at the park? </w:t>
      </w:r>
    </w:p>
    <w:p w14:paraId="19443523" w14:textId="77777777" w:rsidR="00A821CA" w:rsidRPr="00E3782D" w:rsidRDefault="00A821CA" w:rsidP="00A821CA">
      <w:pPr>
        <w:spacing w:before="100" w:beforeAutospacing="1" w:after="100" w:afterAutospacing="1"/>
        <w:ind w:left="1080" w:firstLine="360"/>
        <w:rPr>
          <w:rFonts w:asciiTheme="minorHAnsi" w:eastAsia="Times New Roman" w:hAnsiTheme="minorHAnsi" w:cstheme="minorHAnsi"/>
          <w:i/>
          <w:color w:val="000000"/>
        </w:rPr>
      </w:pPr>
      <w:r w:rsidRPr="00E3782D">
        <w:rPr>
          <w:rFonts w:asciiTheme="minorHAnsi" w:eastAsia="Times New Roman" w:hAnsiTheme="minorHAnsi" w:cstheme="minorHAnsi"/>
          <w:i/>
          <w:color w:val="000000"/>
        </w:rPr>
        <w:t>What are ideal times for kid play vs. pickleball? </w:t>
      </w:r>
    </w:p>
    <w:p w14:paraId="5AD88B0D" w14:textId="0EF184E4" w:rsidR="00A821CA" w:rsidRPr="00E3782D" w:rsidRDefault="00A821CA" w:rsidP="00A821CA">
      <w:pPr>
        <w:ind w:left="1440"/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  <w:i/>
          <w:color w:val="000000"/>
        </w:rPr>
        <w:lastRenderedPageBreak/>
        <w:t xml:space="preserve">Please let us know your thoughts on these issues by responding to </w:t>
      </w:r>
      <w:hyperlink r:id="rId5" w:history="1">
        <w:r w:rsidRPr="00E3782D">
          <w:rPr>
            <w:rStyle w:val="Hyperlink"/>
            <w:rFonts w:asciiTheme="minorHAnsi" w:hAnsiTheme="minorHAnsi" w:cstheme="minorHAnsi"/>
            <w:i/>
          </w:rPr>
          <w:t>uhac@byuh.edu</w:t>
        </w:r>
      </w:hyperlink>
      <w:r w:rsidRPr="00E3782D">
        <w:rPr>
          <w:rFonts w:asciiTheme="minorHAnsi" w:hAnsiTheme="minorHAnsi" w:cstheme="minorHAnsi"/>
          <w:i/>
          <w:color w:val="000000"/>
        </w:rPr>
        <w:t>.</w:t>
      </w:r>
    </w:p>
    <w:p w14:paraId="4745D435" w14:textId="77777777" w:rsidR="008D3378" w:rsidRPr="00E3782D" w:rsidRDefault="008D3378">
      <w:pPr>
        <w:rPr>
          <w:rStyle w:val="Strong"/>
          <w:rFonts w:asciiTheme="minorHAnsi" w:hAnsiTheme="minorHAnsi" w:cstheme="minorHAnsi"/>
        </w:rPr>
      </w:pPr>
    </w:p>
    <w:p w14:paraId="5B2AE0A7" w14:textId="15F73015" w:rsidR="008D3378" w:rsidRPr="00E3782D" w:rsidRDefault="008D3378" w:rsidP="008D3378">
      <w:pPr>
        <w:rPr>
          <w:rStyle w:val="Strong"/>
          <w:rFonts w:asciiTheme="minorHAnsi" w:hAnsiTheme="minorHAnsi" w:cstheme="minorHAnsi"/>
        </w:rPr>
      </w:pPr>
      <w:r w:rsidRPr="00E3782D">
        <w:rPr>
          <w:rStyle w:val="Strong"/>
          <w:rFonts w:asciiTheme="minorHAnsi" w:hAnsiTheme="minorHAnsi" w:cstheme="minorHAnsi"/>
        </w:rPr>
        <w:t>Action Item:</w:t>
      </w:r>
    </w:p>
    <w:p w14:paraId="21863D43" w14:textId="37CEB90D" w:rsidR="008D3378" w:rsidRPr="00E3782D" w:rsidRDefault="008D3378" w:rsidP="008D337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</w:rPr>
      </w:pPr>
      <w:r w:rsidRPr="00E3782D">
        <w:rPr>
          <w:rStyle w:val="Heading2Char"/>
          <w:rFonts w:asciiTheme="minorHAnsi" w:hAnsiTheme="minorHAnsi" w:cstheme="minorHAnsi"/>
        </w:rPr>
        <w:t>Mike</w:t>
      </w:r>
      <w:r w:rsidRPr="00E3782D">
        <w:rPr>
          <w:rFonts w:asciiTheme="minorHAnsi" w:hAnsiTheme="minorHAnsi" w:cstheme="minorHAnsi"/>
        </w:rPr>
        <w:t xml:space="preserve"> – Send residents feedback requests via Facebook and email</w:t>
      </w:r>
      <w:r w:rsidR="008C50B9" w:rsidRPr="00E3782D">
        <w:rPr>
          <w:rFonts w:asciiTheme="minorHAnsi" w:hAnsiTheme="minorHAnsi" w:cstheme="minorHAnsi"/>
        </w:rPr>
        <w:t xml:space="preserve"> this week</w:t>
      </w:r>
      <w:r w:rsidRPr="00E3782D">
        <w:rPr>
          <w:rFonts w:asciiTheme="minorHAnsi" w:hAnsiTheme="minorHAnsi" w:cstheme="minorHAnsi"/>
        </w:rPr>
        <w:t xml:space="preserve">. </w:t>
      </w:r>
    </w:p>
    <w:p w14:paraId="6DF53790" w14:textId="4E6DC014" w:rsidR="00AE410E" w:rsidRPr="00E3782D" w:rsidRDefault="008C50B9" w:rsidP="00A821CA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E3782D">
        <w:rPr>
          <w:rStyle w:val="Heading2Char"/>
          <w:rFonts w:asciiTheme="minorHAnsi" w:hAnsiTheme="minorHAnsi" w:cstheme="minorHAnsi"/>
        </w:rPr>
        <w:t>Tar</w:t>
      </w:r>
      <w:r w:rsidR="008D3378" w:rsidRPr="00E3782D">
        <w:rPr>
          <w:rStyle w:val="Heading2Char"/>
          <w:rFonts w:asciiTheme="minorHAnsi" w:hAnsiTheme="minorHAnsi" w:cstheme="minorHAnsi"/>
        </w:rPr>
        <w:t>a</w:t>
      </w:r>
      <w:r w:rsidR="008D3378" w:rsidRPr="00E3782D">
        <w:rPr>
          <w:rFonts w:asciiTheme="minorHAnsi" w:hAnsiTheme="minorHAnsi" w:cstheme="minorHAnsi"/>
        </w:rPr>
        <w:t xml:space="preserve"> </w:t>
      </w:r>
      <w:r w:rsidR="0070543D" w:rsidRPr="00E3782D">
        <w:rPr>
          <w:rFonts w:asciiTheme="minorHAnsi" w:hAnsiTheme="minorHAnsi" w:cstheme="minorHAnsi"/>
        </w:rPr>
        <w:t>–</w:t>
      </w:r>
      <w:r w:rsidR="008D3378" w:rsidRPr="00E3782D">
        <w:rPr>
          <w:rFonts w:asciiTheme="minorHAnsi" w:hAnsiTheme="minorHAnsi" w:cstheme="minorHAnsi"/>
        </w:rPr>
        <w:t xml:space="preserve"> </w:t>
      </w:r>
      <w:r w:rsidR="0070543D" w:rsidRPr="00E3782D">
        <w:rPr>
          <w:rFonts w:asciiTheme="minorHAnsi" w:hAnsiTheme="minorHAnsi" w:cstheme="minorHAnsi"/>
        </w:rPr>
        <w:t>Send Mike updated list of residents in the townhomes.</w:t>
      </w:r>
    </w:p>
    <w:p w14:paraId="6C005E2B" w14:textId="4B39784E" w:rsidR="00AE410E" w:rsidRPr="00E3782D" w:rsidRDefault="00AE410E" w:rsidP="00C96DCF">
      <w:pPr>
        <w:pStyle w:val="Heading1"/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Newsletters</w:t>
      </w:r>
      <w:r w:rsidR="008D3378" w:rsidRPr="00E3782D">
        <w:rPr>
          <w:rFonts w:asciiTheme="minorHAnsi" w:hAnsiTheme="minorHAnsi" w:cstheme="minorHAnsi"/>
        </w:rPr>
        <w:t>/U</w:t>
      </w:r>
      <w:r w:rsidRPr="00E3782D">
        <w:rPr>
          <w:rFonts w:asciiTheme="minorHAnsi" w:hAnsiTheme="minorHAnsi" w:cstheme="minorHAnsi"/>
        </w:rPr>
        <w:t>pdate</w:t>
      </w:r>
      <w:r w:rsidR="008D3378" w:rsidRPr="00E3782D">
        <w:rPr>
          <w:rFonts w:asciiTheme="minorHAnsi" w:hAnsiTheme="minorHAnsi" w:cstheme="minorHAnsi"/>
        </w:rPr>
        <w:t>s</w:t>
      </w:r>
    </w:p>
    <w:p w14:paraId="47CACD35" w14:textId="77777777" w:rsidR="008D3378" w:rsidRPr="00E3782D" w:rsidRDefault="008D3378">
      <w:pPr>
        <w:rPr>
          <w:rStyle w:val="Strong"/>
          <w:rFonts w:asciiTheme="minorHAnsi" w:hAnsiTheme="minorHAnsi" w:cstheme="minorHAnsi"/>
        </w:rPr>
      </w:pPr>
      <w:r w:rsidRPr="00E3782D">
        <w:rPr>
          <w:rStyle w:val="Strong"/>
          <w:rFonts w:asciiTheme="minorHAnsi" w:hAnsiTheme="minorHAnsi" w:cstheme="minorHAnsi"/>
        </w:rPr>
        <w:t>Discussion:</w:t>
      </w:r>
    </w:p>
    <w:p w14:paraId="05D24019" w14:textId="6D59C3A1" w:rsidR="00AE410E" w:rsidRPr="00E3782D" w:rsidRDefault="004C0AA5" w:rsidP="008D3378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bCs/>
        </w:rPr>
      </w:pPr>
      <w:r w:rsidRPr="00E3782D">
        <w:rPr>
          <w:rFonts w:asciiTheme="minorHAnsi" w:hAnsiTheme="minorHAnsi" w:cstheme="minorHAnsi"/>
        </w:rPr>
        <w:t>Web</w:t>
      </w:r>
      <w:r w:rsidR="007C6F92" w:rsidRPr="00E3782D">
        <w:rPr>
          <w:rFonts w:asciiTheme="minorHAnsi" w:hAnsiTheme="minorHAnsi" w:cstheme="minorHAnsi"/>
        </w:rPr>
        <w:t>page</w:t>
      </w:r>
      <w:r w:rsidR="008D3378" w:rsidRPr="00E3782D">
        <w:rPr>
          <w:rFonts w:asciiTheme="minorHAnsi" w:hAnsiTheme="minorHAnsi" w:cstheme="minorHAnsi"/>
        </w:rPr>
        <w:t>/link</w:t>
      </w:r>
      <w:r w:rsidR="0070543D" w:rsidRPr="00E3782D">
        <w:rPr>
          <w:rFonts w:asciiTheme="minorHAnsi" w:hAnsiTheme="minorHAnsi" w:cstheme="minorHAnsi"/>
        </w:rPr>
        <w:t>s</w:t>
      </w:r>
      <w:r w:rsidR="007C6F92" w:rsidRPr="00E3782D">
        <w:rPr>
          <w:rFonts w:asciiTheme="minorHAnsi" w:hAnsiTheme="minorHAnsi" w:cstheme="minorHAnsi"/>
        </w:rPr>
        <w:t xml:space="preserve"> on </w:t>
      </w:r>
      <w:r w:rsidR="008D3378" w:rsidRPr="00E3782D">
        <w:rPr>
          <w:rFonts w:asciiTheme="minorHAnsi" w:hAnsiTheme="minorHAnsi" w:cstheme="minorHAnsi"/>
        </w:rPr>
        <w:t xml:space="preserve">the </w:t>
      </w:r>
      <w:r w:rsidR="007C6F92" w:rsidRPr="00E3782D">
        <w:rPr>
          <w:rFonts w:asciiTheme="minorHAnsi" w:hAnsiTheme="minorHAnsi" w:cstheme="minorHAnsi"/>
        </w:rPr>
        <w:t xml:space="preserve">BYUH website </w:t>
      </w:r>
      <w:r w:rsidR="0070543D" w:rsidRPr="00E3782D">
        <w:rPr>
          <w:rFonts w:asciiTheme="minorHAnsi" w:hAnsiTheme="minorHAnsi" w:cstheme="minorHAnsi"/>
        </w:rPr>
        <w:t>have been updated to include:</w:t>
      </w:r>
    </w:p>
    <w:p w14:paraId="67F669BA" w14:textId="14147E32" w:rsidR="00F556C0" w:rsidRPr="00E3782D" w:rsidRDefault="0070543D" w:rsidP="004C0AA5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UHAC minutes</w:t>
      </w:r>
    </w:p>
    <w:p w14:paraId="713A09B2" w14:textId="7D3BB0F7" w:rsidR="0070543D" w:rsidRPr="00E3782D" w:rsidRDefault="0070543D" w:rsidP="004C0AA5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How to report a concern</w:t>
      </w:r>
    </w:p>
    <w:p w14:paraId="7600F055" w14:textId="1B189BA8" w:rsidR="0070543D" w:rsidRPr="00E3782D" w:rsidRDefault="0070543D" w:rsidP="004C0AA5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Submit work order request</w:t>
      </w:r>
    </w:p>
    <w:p w14:paraId="0282A3B5" w14:textId="3F9031CB" w:rsidR="0070543D" w:rsidRPr="00E3782D" w:rsidRDefault="008D3378" w:rsidP="0070543D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A</w:t>
      </w:r>
      <w:r w:rsidR="0070543D" w:rsidRPr="00E3782D">
        <w:rPr>
          <w:rFonts w:asciiTheme="minorHAnsi" w:hAnsiTheme="minorHAnsi" w:cstheme="minorHAnsi"/>
        </w:rPr>
        <w:t xml:space="preserve"> </w:t>
      </w:r>
      <w:r w:rsidR="00F556C0" w:rsidRPr="00E3782D">
        <w:rPr>
          <w:rFonts w:asciiTheme="minorHAnsi" w:hAnsiTheme="minorHAnsi" w:cstheme="minorHAnsi"/>
        </w:rPr>
        <w:t>link</w:t>
      </w:r>
      <w:r w:rsidR="0070543D" w:rsidRPr="00E3782D">
        <w:rPr>
          <w:rFonts w:asciiTheme="minorHAnsi" w:hAnsiTheme="minorHAnsi" w:cstheme="minorHAnsi"/>
        </w:rPr>
        <w:t xml:space="preserve"> to the Housing Operations webpage has also been added to the mybyuh.edu employee page under</w:t>
      </w:r>
      <w:r w:rsidR="008B0F2F" w:rsidRPr="00E3782D">
        <w:rPr>
          <w:rFonts w:asciiTheme="minorHAnsi" w:hAnsiTheme="minorHAnsi" w:cstheme="minorHAnsi"/>
        </w:rPr>
        <w:t xml:space="preserve"> the</w:t>
      </w:r>
      <w:r w:rsidR="0070543D" w:rsidRPr="00E3782D">
        <w:rPr>
          <w:rFonts w:asciiTheme="minorHAnsi" w:hAnsiTheme="minorHAnsi" w:cstheme="minorHAnsi"/>
        </w:rPr>
        <w:t xml:space="preserve"> Food &amp; Housing link. </w:t>
      </w:r>
      <w:r w:rsidR="00F556C0" w:rsidRPr="00E3782D">
        <w:rPr>
          <w:rFonts w:asciiTheme="minorHAnsi" w:hAnsiTheme="minorHAnsi" w:cstheme="minorHAnsi"/>
        </w:rPr>
        <w:t xml:space="preserve">  </w:t>
      </w:r>
    </w:p>
    <w:p w14:paraId="05D194E2" w14:textId="4F90B739" w:rsidR="008133A4" w:rsidRPr="00E3782D" w:rsidRDefault="008133A4" w:rsidP="00C96DCF">
      <w:pPr>
        <w:pStyle w:val="Heading1"/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 xml:space="preserve">Neighborhood </w:t>
      </w:r>
      <w:r w:rsidR="008D3378" w:rsidRPr="00E3782D">
        <w:rPr>
          <w:rFonts w:asciiTheme="minorHAnsi" w:hAnsiTheme="minorHAnsi" w:cstheme="minorHAnsi"/>
        </w:rPr>
        <w:t>Watch Ideas</w:t>
      </w:r>
    </w:p>
    <w:p w14:paraId="01B2BBEF" w14:textId="77777777" w:rsidR="008D3378" w:rsidRPr="00E3782D" w:rsidRDefault="008D3378">
      <w:pPr>
        <w:rPr>
          <w:rStyle w:val="Strong"/>
          <w:rFonts w:asciiTheme="minorHAnsi" w:hAnsiTheme="minorHAnsi" w:cstheme="minorHAnsi"/>
        </w:rPr>
      </w:pPr>
      <w:r w:rsidRPr="00E3782D">
        <w:rPr>
          <w:rStyle w:val="Strong"/>
          <w:rFonts w:asciiTheme="minorHAnsi" w:hAnsiTheme="minorHAnsi" w:cstheme="minorHAnsi"/>
        </w:rPr>
        <w:t>Discussion:</w:t>
      </w:r>
    </w:p>
    <w:p w14:paraId="0C228D22" w14:textId="3CAE92C5" w:rsidR="008133A4" w:rsidRPr="00E3782D" w:rsidRDefault="0070543D" w:rsidP="0070543D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No issues or concerns to report</w:t>
      </w:r>
      <w:r w:rsidR="008B0F2F" w:rsidRPr="00E3782D">
        <w:rPr>
          <w:rFonts w:asciiTheme="minorHAnsi" w:hAnsiTheme="minorHAnsi" w:cstheme="minorHAnsi"/>
        </w:rPr>
        <w:t xml:space="preserve"> at this time</w:t>
      </w:r>
      <w:r w:rsidRPr="00E3782D">
        <w:rPr>
          <w:rFonts w:asciiTheme="minorHAnsi" w:hAnsiTheme="minorHAnsi" w:cstheme="minorHAnsi"/>
        </w:rPr>
        <w:t>. Moana Street has been quiet now.</w:t>
      </w:r>
    </w:p>
    <w:p w14:paraId="679956F1" w14:textId="0BACC2D1" w:rsidR="0070543D" w:rsidRPr="00E3782D" w:rsidRDefault="0070543D" w:rsidP="0070543D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 xml:space="preserve">Instructions have been added the Housing Operations webpage on the “report a concern” link listing steps to report </w:t>
      </w:r>
      <w:r w:rsidR="00731B74" w:rsidRPr="00E3782D">
        <w:rPr>
          <w:rFonts w:asciiTheme="minorHAnsi" w:hAnsiTheme="minorHAnsi" w:cstheme="minorHAnsi"/>
        </w:rPr>
        <w:t>suspicious</w:t>
      </w:r>
      <w:r w:rsidRPr="00E3782D">
        <w:rPr>
          <w:rFonts w:asciiTheme="minorHAnsi" w:hAnsiTheme="minorHAnsi" w:cstheme="minorHAnsi"/>
        </w:rPr>
        <w:t xml:space="preserve"> activity.</w:t>
      </w:r>
    </w:p>
    <w:p w14:paraId="395966F2" w14:textId="7049A898" w:rsidR="008133A4" w:rsidRPr="00E3782D" w:rsidRDefault="008133A4" w:rsidP="00C96DCF">
      <w:pPr>
        <w:pStyle w:val="Heading1"/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 xml:space="preserve">Maintenance </w:t>
      </w:r>
      <w:r w:rsidR="008D3378" w:rsidRPr="00E3782D">
        <w:rPr>
          <w:rFonts w:asciiTheme="minorHAnsi" w:hAnsiTheme="minorHAnsi" w:cstheme="minorHAnsi"/>
        </w:rPr>
        <w:t>W</w:t>
      </w:r>
      <w:r w:rsidRPr="00E3782D">
        <w:rPr>
          <w:rFonts w:asciiTheme="minorHAnsi" w:hAnsiTheme="minorHAnsi" w:cstheme="minorHAnsi"/>
        </w:rPr>
        <w:t>ork</w:t>
      </w:r>
      <w:r w:rsidR="008D3378" w:rsidRPr="00E3782D">
        <w:rPr>
          <w:rFonts w:asciiTheme="minorHAnsi" w:hAnsiTheme="minorHAnsi" w:cstheme="minorHAnsi"/>
        </w:rPr>
        <w:t>-</w:t>
      </w:r>
      <w:r w:rsidRPr="00E3782D">
        <w:rPr>
          <w:rFonts w:asciiTheme="minorHAnsi" w:hAnsiTheme="minorHAnsi" w:cstheme="minorHAnsi"/>
        </w:rPr>
        <w:t xml:space="preserve">order </w:t>
      </w:r>
      <w:r w:rsidR="008D3378" w:rsidRPr="00E3782D">
        <w:rPr>
          <w:rFonts w:asciiTheme="minorHAnsi" w:hAnsiTheme="minorHAnsi" w:cstheme="minorHAnsi"/>
        </w:rPr>
        <w:t>P</w:t>
      </w:r>
      <w:r w:rsidRPr="00E3782D">
        <w:rPr>
          <w:rFonts w:asciiTheme="minorHAnsi" w:hAnsiTheme="minorHAnsi" w:cstheme="minorHAnsi"/>
        </w:rPr>
        <w:t>rocess</w:t>
      </w:r>
    </w:p>
    <w:p w14:paraId="7FCF1C96" w14:textId="78874801" w:rsidR="008D3378" w:rsidRPr="00E3782D" w:rsidRDefault="008D3378">
      <w:pPr>
        <w:rPr>
          <w:rStyle w:val="Strong"/>
          <w:rFonts w:asciiTheme="minorHAnsi" w:hAnsiTheme="minorHAnsi" w:cstheme="minorHAnsi"/>
        </w:rPr>
      </w:pPr>
      <w:r w:rsidRPr="00E3782D">
        <w:rPr>
          <w:rStyle w:val="Strong"/>
          <w:rFonts w:asciiTheme="minorHAnsi" w:hAnsiTheme="minorHAnsi" w:cstheme="minorHAnsi"/>
        </w:rPr>
        <w:t>Discussion:</w:t>
      </w:r>
    </w:p>
    <w:p w14:paraId="4A7A9CDC" w14:textId="46E371FB" w:rsidR="008133A4" w:rsidRPr="00E3782D" w:rsidRDefault="0070543D" w:rsidP="003D709C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Maintenance has been responsive in getting work orders done.</w:t>
      </w:r>
    </w:p>
    <w:p w14:paraId="1B898FCB" w14:textId="5DE5DE06" w:rsidR="008D3378" w:rsidRPr="00E3782D" w:rsidRDefault="0070543D" w:rsidP="00A821CA">
      <w:pPr>
        <w:pStyle w:val="ListParagraph"/>
        <w:numPr>
          <w:ilvl w:val="0"/>
          <w:numId w:val="8"/>
        </w:numPr>
        <w:rPr>
          <w:rStyle w:val="Strong"/>
          <w:rFonts w:asciiTheme="minorHAnsi" w:hAnsiTheme="minorHAnsi" w:cstheme="minorHAnsi"/>
          <w:b w:val="0"/>
          <w:bCs w:val="0"/>
        </w:rPr>
      </w:pPr>
      <w:r w:rsidRPr="00E3782D">
        <w:rPr>
          <w:rFonts w:asciiTheme="minorHAnsi" w:hAnsiTheme="minorHAnsi" w:cstheme="minorHAnsi"/>
        </w:rPr>
        <w:t>Instructions included on the Housing Operations Webpage to submit a work order request.</w:t>
      </w:r>
    </w:p>
    <w:p w14:paraId="3DE48A8F" w14:textId="25B5A6BD" w:rsidR="0070543D" w:rsidRPr="00E3782D" w:rsidRDefault="0070543D" w:rsidP="0070543D">
      <w:pPr>
        <w:pStyle w:val="Heading1"/>
        <w:rPr>
          <w:rFonts w:asciiTheme="minorHAnsi" w:hAnsiTheme="minorHAnsi" w:cstheme="minorHAnsi"/>
        </w:rPr>
      </w:pPr>
      <w:r w:rsidRPr="00E3782D">
        <w:rPr>
          <w:rFonts w:asciiTheme="minorHAnsi" w:hAnsiTheme="minorHAnsi" w:cstheme="minorHAnsi"/>
        </w:rPr>
        <w:t>Disc Golf Update</w:t>
      </w:r>
    </w:p>
    <w:p w14:paraId="1941D8B0" w14:textId="36148DA8" w:rsidR="007C6F92" w:rsidRPr="00E3782D" w:rsidRDefault="00A821CA">
      <w:pPr>
        <w:rPr>
          <w:rStyle w:val="Strong"/>
          <w:rFonts w:asciiTheme="minorHAnsi" w:hAnsiTheme="minorHAnsi" w:cstheme="minorHAnsi"/>
        </w:rPr>
      </w:pPr>
      <w:r w:rsidRPr="00E3782D">
        <w:rPr>
          <w:rStyle w:val="Strong"/>
          <w:rFonts w:asciiTheme="minorHAnsi" w:hAnsiTheme="minorHAnsi" w:cstheme="minorHAnsi"/>
        </w:rPr>
        <w:t>Discussion:</w:t>
      </w:r>
      <w:r w:rsidR="007C6F92" w:rsidRPr="00E3782D">
        <w:rPr>
          <w:rStyle w:val="Strong"/>
          <w:rFonts w:asciiTheme="minorHAnsi" w:hAnsiTheme="minorHAnsi" w:cstheme="minorHAnsi"/>
        </w:rPr>
        <w:tab/>
      </w:r>
    </w:p>
    <w:p w14:paraId="221DC5C1" w14:textId="54172FA6" w:rsidR="00C109B0" w:rsidRPr="00E3782D" w:rsidRDefault="008B0F2F" w:rsidP="003D709C">
      <w:pPr>
        <w:pStyle w:val="ListParagraph"/>
        <w:numPr>
          <w:ilvl w:val="0"/>
          <w:numId w:val="10"/>
        </w:numPr>
        <w:rPr>
          <w:rFonts w:asciiTheme="minorHAnsi" w:hAnsiTheme="minorHAnsi" w:cstheme="minorHAnsi"/>
        </w:rPr>
      </w:pPr>
      <w:r w:rsidRPr="00E3782D">
        <w:rPr>
          <w:rStyle w:val="Heading2Char"/>
          <w:rFonts w:asciiTheme="minorHAnsi" w:hAnsiTheme="minorHAnsi" w:cstheme="minorHAnsi"/>
        </w:rPr>
        <w:t>Ben</w:t>
      </w:r>
      <w:r w:rsidRPr="00E3782D">
        <w:rPr>
          <w:rFonts w:asciiTheme="minorHAnsi" w:hAnsiTheme="minorHAnsi" w:cstheme="minorHAnsi"/>
        </w:rPr>
        <w:t xml:space="preserve"> </w:t>
      </w:r>
      <w:r w:rsidRPr="00E3782D">
        <w:rPr>
          <w:rFonts w:asciiTheme="minorHAnsi" w:hAnsiTheme="minorHAnsi" w:cstheme="minorHAnsi"/>
        </w:rPr>
        <w:t xml:space="preserve">– </w:t>
      </w:r>
      <w:r w:rsidR="00A821CA" w:rsidRPr="00E3782D">
        <w:rPr>
          <w:rFonts w:asciiTheme="minorHAnsi" w:hAnsiTheme="minorHAnsi" w:cstheme="minorHAnsi"/>
        </w:rPr>
        <w:t>Th</w:t>
      </w:r>
      <w:r w:rsidRPr="00E3782D">
        <w:rPr>
          <w:rFonts w:asciiTheme="minorHAnsi" w:hAnsiTheme="minorHAnsi" w:cstheme="minorHAnsi"/>
        </w:rPr>
        <w:t>e</w:t>
      </w:r>
      <w:r w:rsidR="00A821CA" w:rsidRPr="00E3782D">
        <w:rPr>
          <w:rFonts w:asciiTheme="minorHAnsi" w:hAnsiTheme="minorHAnsi" w:cstheme="minorHAnsi"/>
        </w:rPr>
        <w:t xml:space="preserve"> idea for disc golf at the front field has been withdrawn for now. May revisit this idea at a later time with </w:t>
      </w:r>
      <w:r w:rsidRPr="00E3782D">
        <w:rPr>
          <w:rFonts w:asciiTheme="minorHAnsi" w:hAnsiTheme="minorHAnsi" w:cstheme="minorHAnsi"/>
        </w:rPr>
        <w:t xml:space="preserve">a </w:t>
      </w:r>
      <w:r w:rsidR="00A821CA" w:rsidRPr="00E3782D">
        <w:rPr>
          <w:rFonts w:asciiTheme="minorHAnsi" w:hAnsiTheme="minorHAnsi" w:cstheme="minorHAnsi"/>
        </w:rPr>
        <w:t>different location/course layout.</w:t>
      </w:r>
    </w:p>
    <w:p w14:paraId="6B22B879" w14:textId="6C4DB520" w:rsidR="00AE410E" w:rsidRPr="00E3782D" w:rsidRDefault="00AE410E">
      <w:pPr>
        <w:rPr>
          <w:rFonts w:asciiTheme="minorHAnsi" w:hAnsiTheme="minorHAnsi" w:cstheme="minorHAnsi"/>
        </w:rPr>
      </w:pPr>
    </w:p>
    <w:p w14:paraId="3A7DD50C" w14:textId="77777777" w:rsidR="008B0F2F" w:rsidRPr="00E3782D" w:rsidRDefault="008B0F2F" w:rsidP="00B702D0">
      <w:pPr>
        <w:rPr>
          <w:rStyle w:val="Heading1Char"/>
          <w:rFonts w:asciiTheme="minorHAnsi" w:hAnsiTheme="minorHAnsi" w:cstheme="minorHAnsi"/>
          <w:b/>
          <w:color w:val="auto"/>
          <w:u w:val="single"/>
        </w:rPr>
      </w:pPr>
    </w:p>
    <w:p w14:paraId="577A3F55" w14:textId="77777777" w:rsidR="008B0F2F" w:rsidRPr="00E3782D" w:rsidRDefault="008B0F2F" w:rsidP="00B702D0">
      <w:pPr>
        <w:rPr>
          <w:rStyle w:val="Heading1Char"/>
          <w:rFonts w:asciiTheme="minorHAnsi" w:hAnsiTheme="minorHAnsi" w:cstheme="minorHAnsi"/>
          <w:b/>
          <w:color w:val="auto"/>
          <w:u w:val="single"/>
        </w:rPr>
      </w:pPr>
    </w:p>
    <w:p w14:paraId="3050385A" w14:textId="77777777" w:rsidR="008B0F2F" w:rsidRPr="00E3782D" w:rsidRDefault="008B0F2F" w:rsidP="00B702D0">
      <w:pPr>
        <w:rPr>
          <w:rStyle w:val="Heading1Char"/>
          <w:rFonts w:asciiTheme="minorHAnsi" w:hAnsiTheme="minorHAnsi" w:cstheme="minorHAnsi"/>
          <w:b/>
          <w:color w:val="auto"/>
          <w:u w:val="single"/>
        </w:rPr>
      </w:pPr>
    </w:p>
    <w:p w14:paraId="4CEA2E05" w14:textId="77777777" w:rsidR="008B0F2F" w:rsidRPr="00E3782D" w:rsidRDefault="008B0F2F" w:rsidP="00B702D0">
      <w:pPr>
        <w:rPr>
          <w:rStyle w:val="Heading1Char"/>
          <w:rFonts w:asciiTheme="minorHAnsi" w:hAnsiTheme="minorHAnsi" w:cstheme="minorHAnsi"/>
          <w:b/>
          <w:color w:val="auto"/>
          <w:u w:val="single"/>
        </w:rPr>
      </w:pPr>
    </w:p>
    <w:p w14:paraId="0C841E83" w14:textId="77777777" w:rsidR="008B0F2F" w:rsidRPr="00E3782D" w:rsidRDefault="008B0F2F" w:rsidP="00B702D0">
      <w:pPr>
        <w:rPr>
          <w:rStyle w:val="Heading1Char"/>
          <w:rFonts w:asciiTheme="minorHAnsi" w:hAnsiTheme="minorHAnsi" w:cstheme="minorHAnsi"/>
          <w:b/>
          <w:color w:val="auto"/>
          <w:u w:val="single"/>
        </w:rPr>
      </w:pPr>
    </w:p>
    <w:p w14:paraId="002305D0" w14:textId="77777777" w:rsidR="008B0F2F" w:rsidRPr="00E3782D" w:rsidRDefault="008B0F2F" w:rsidP="00B702D0">
      <w:pPr>
        <w:rPr>
          <w:rStyle w:val="Heading1Char"/>
          <w:rFonts w:asciiTheme="minorHAnsi" w:hAnsiTheme="minorHAnsi" w:cstheme="minorHAnsi"/>
          <w:b/>
          <w:color w:val="auto"/>
          <w:u w:val="single"/>
        </w:rPr>
      </w:pPr>
    </w:p>
    <w:p w14:paraId="5E1535ED" w14:textId="6C2EF7A6" w:rsidR="006E0606" w:rsidRPr="00E3782D" w:rsidRDefault="00B702D0" w:rsidP="00B15214">
      <w:pPr>
        <w:rPr>
          <w:rStyle w:val="Heading1Char"/>
          <w:rFonts w:asciiTheme="minorHAnsi" w:eastAsiaTheme="minorHAnsi" w:hAnsiTheme="minorHAnsi" w:cstheme="minorHAnsi"/>
          <w:color w:val="auto"/>
          <w:sz w:val="24"/>
          <w:szCs w:val="24"/>
          <w:u w:val="single"/>
        </w:rPr>
      </w:pPr>
      <w:r w:rsidRPr="00E3782D">
        <w:rPr>
          <w:rStyle w:val="Heading1Char"/>
          <w:rFonts w:asciiTheme="minorHAnsi" w:hAnsiTheme="minorHAnsi" w:cstheme="minorHAnsi"/>
          <w:b/>
          <w:color w:val="auto"/>
          <w:u w:val="single"/>
        </w:rPr>
        <w:t xml:space="preserve">Agenda items for Sept. </w:t>
      </w:r>
      <w:r w:rsidR="00A821CA" w:rsidRPr="00E3782D">
        <w:rPr>
          <w:rStyle w:val="Heading1Char"/>
          <w:rFonts w:asciiTheme="minorHAnsi" w:hAnsiTheme="minorHAnsi" w:cstheme="minorHAnsi"/>
          <w:b/>
          <w:color w:val="auto"/>
          <w:u w:val="single"/>
        </w:rPr>
        <w:t>8, 2022</w:t>
      </w:r>
      <w:r w:rsidRPr="00E3782D">
        <w:rPr>
          <w:rStyle w:val="Heading1Char"/>
          <w:rFonts w:asciiTheme="minorHAnsi" w:hAnsiTheme="minorHAnsi" w:cstheme="minorHAnsi"/>
          <w:b/>
          <w:color w:val="auto"/>
          <w:u w:val="single"/>
        </w:rPr>
        <w:t xml:space="preserve"> meeting</w:t>
      </w:r>
    </w:p>
    <w:p w14:paraId="3DE3BD35" w14:textId="53CB016E" w:rsidR="00B702D0" w:rsidRPr="00E3782D" w:rsidRDefault="00B702D0" w:rsidP="00B702D0">
      <w:pPr>
        <w:rPr>
          <w:rFonts w:asciiTheme="minorHAnsi" w:hAnsiTheme="minorHAnsi" w:cstheme="minorHAnsi"/>
        </w:rPr>
      </w:pPr>
      <w:r w:rsidRPr="00E3782D">
        <w:rPr>
          <w:rStyle w:val="Heading1Char"/>
          <w:rFonts w:asciiTheme="minorHAnsi" w:hAnsiTheme="minorHAnsi" w:cstheme="minorHAnsi"/>
        </w:rPr>
        <w:t>Feedback from Kyle</w:t>
      </w:r>
      <w:r w:rsidR="008B0F2F" w:rsidRPr="00E3782D">
        <w:rPr>
          <w:rStyle w:val="Heading1Char"/>
          <w:rFonts w:asciiTheme="minorHAnsi" w:hAnsiTheme="minorHAnsi" w:cstheme="minorHAnsi"/>
        </w:rPr>
        <w:t xml:space="preserve"> (concerns from townhouse residents)</w:t>
      </w:r>
    </w:p>
    <w:p w14:paraId="5C5CD790" w14:textId="4D36F304" w:rsidR="00E3782D" w:rsidRPr="00E3782D" w:rsidRDefault="00E3782D" w:rsidP="00E3782D">
      <w:pPr>
        <w:spacing w:after="160"/>
        <w:rPr>
          <w:rFonts w:asciiTheme="minorHAnsi" w:hAnsiTheme="minorHAnsi" w:cstheme="minorHAnsi"/>
          <w:b/>
          <w:color w:val="000000"/>
        </w:rPr>
      </w:pPr>
      <w:r w:rsidRPr="00E3782D">
        <w:rPr>
          <w:rFonts w:asciiTheme="minorHAnsi" w:hAnsiTheme="minorHAnsi" w:cstheme="minorHAnsi"/>
          <w:b/>
          <w:color w:val="000000"/>
        </w:rPr>
        <w:t>Discussion</w:t>
      </w:r>
    </w:p>
    <w:p w14:paraId="4D37D586" w14:textId="2BCFC247" w:rsidR="00B702D0" w:rsidRPr="00E3782D" w:rsidRDefault="00B702D0" w:rsidP="00B702D0">
      <w:pPr>
        <w:pStyle w:val="ListParagraph"/>
        <w:numPr>
          <w:ilvl w:val="0"/>
          <w:numId w:val="12"/>
        </w:numPr>
        <w:spacing w:after="160"/>
        <w:rPr>
          <w:rFonts w:asciiTheme="minorHAnsi" w:hAnsiTheme="minorHAnsi" w:cstheme="minorHAnsi"/>
          <w:color w:val="000000"/>
        </w:rPr>
      </w:pPr>
      <w:r w:rsidRPr="00E3782D">
        <w:rPr>
          <w:rFonts w:asciiTheme="minorHAnsi" w:hAnsiTheme="minorHAnsi" w:cstheme="minorHAnsi"/>
          <w:color w:val="000000"/>
        </w:rPr>
        <w:t>Sprinklers in the back grass is dry and dead. It hurts to play on.</w:t>
      </w:r>
    </w:p>
    <w:p w14:paraId="72B4AC81" w14:textId="2BB3E82E" w:rsidR="00A50553" w:rsidRDefault="00A50553" w:rsidP="00A50553">
      <w:pPr>
        <w:pStyle w:val="ListParagraph"/>
        <w:numPr>
          <w:ilvl w:val="1"/>
          <w:numId w:val="12"/>
        </w:numPr>
        <w:spacing w:after="160"/>
        <w:rPr>
          <w:rFonts w:asciiTheme="minorHAnsi" w:hAnsiTheme="minorHAnsi" w:cstheme="minorHAnsi"/>
          <w:color w:val="000000"/>
        </w:rPr>
      </w:pPr>
      <w:r w:rsidRPr="00E3782D">
        <w:rPr>
          <w:rFonts w:asciiTheme="minorHAnsi" w:hAnsiTheme="minorHAnsi" w:cstheme="minorHAnsi"/>
          <w:color w:val="000000"/>
        </w:rPr>
        <w:t>Suggestion to look into a better grass option near the playground.</w:t>
      </w:r>
    </w:p>
    <w:p w14:paraId="2FDF0367" w14:textId="319F4986" w:rsidR="00E3782D" w:rsidRPr="00E3782D" w:rsidRDefault="00E3782D" w:rsidP="00A50553">
      <w:pPr>
        <w:pStyle w:val="ListParagraph"/>
        <w:numPr>
          <w:ilvl w:val="1"/>
          <w:numId w:val="12"/>
        </w:numPr>
        <w:spacing w:after="16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The weather is forecasted to have an extended dry season which will affect the grass.</w:t>
      </w:r>
    </w:p>
    <w:p w14:paraId="7AA59D7B" w14:textId="2E02CAC7" w:rsidR="00B702D0" w:rsidRPr="00E3782D" w:rsidRDefault="00B702D0" w:rsidP="00B702D0">
      <w:pPr>
        <w:pStyle w:val="ListParagraph"/>
        <w:numPr>
          <w:ilvl w:val="0"/>
          <w:numId w:val="12"/>
        </w:numPr>
        <w:spacing w:after="160"/>
        <w:rPr>
          <w:rFonts w:asciiTheme="minorHAnsi" w:hAnsiTheme="minorHAnsi" w:cstheme="minorHAnsi"/>
          <w:color w:val="000000"/>
        </w:rPr>
      </w:pPr>
      <w:r w:rsidRPr="00E3782D">
        <w:rPr>
          <w:rFonts w:asciiTheme="minorHAnsi" w:hAnsiTheme="minorHAnsi" w:cstheme="minorHAnsi"/>
          <w:color w:val="000000"/>
        </w:rPr>
        <w:t>Mowing schedule for us to be aware (allergies) to close up windows, cut town house all in one day</w:t>
      </w:r>
    </w:p>
    <w:p w14:paraId="3C2A0AC3" w14:textId="2F7E4380" w:rsidR="008B0F2F" w:rsidRPr="00E3782D" w:rsidRDefault="00B15214" w:rsidP="008B0F2F">
      <w:pPr>
        <w:pStyle w:val="ListParagraph"/>
        <w:numPr>
          <w:ilvl w:val="1"/>
          <w:numId w:val="12"/>
        </w:numPr>
        <w:spacing w:after="160"/>
        <w:rPr>
          <w:rFonts w:asciiTheme="minorHAnsi" w:hAnsiTheme="minorHAnsi" w:cstheme="minorHAnsi"/>
          <w:color w:val="000000"/>
        </w:rPr>
      </w:pPr>
      <w:r w:rsidRPr="00E3782D">
        <w:rPr>
          <w:rStyle w:val="Heading2Char"/>
          <w:rFonts w:asciiTheme="minorHAnsi" w:hAnsiTheme="minorHAnsi" w:cstheme="minorHAnsi"/>
          <w:color w:val="auto"/>
        </w:rPr>
        <w:t xml:space="preserve">Action item: </w:t>
      </w:r>
      <w:r w:rsidR="00BD1EB2" w:rsidRPr="00E3782D">
        <w:rPr>
          <w:rStyle w:val="Heading2Char"/>
          <w:rFonts w:asciiTheme="minorHAnsi" w:hAnsiTheme="minorHAnsi" w:cstheme="minorHAnsi"/>
        </w:rPr>
        <w:t xml:space="preserve">Heina/Tara – </w:t>
      </w:r>
      <w:r w:rsidR="00BD1EB2" w:rsidRPr="00E3782D">
        <w:rPr>
          <w:rFonts w:asciiTheme="minorHAnsi" w:hAnsiTheme="minorHAnsi" w:cstheme="minorHAnsi"/>
          <w:color w:val="000000"/>
        </w:rPr>
        <w:t>follow up with FM to get mowing schedule.</w:t>
      </w:r>
    </w:p>
    <w:p w14:paraId="090A90C9" w14:textId="54F87A45" w:rsidR="00BD1EB2" w:rsidRPr="00E3782D" w:rsidRDefault="00BD1EB2" w:rsidP="008B0F2F">
      <w:pPr>
        <w:pStyle w:val="ListParagraph"/>
        <w:numPr>
          <w:ilvl w:val="1"/>
          <w:numId w:val="12"/>
        </w:numPr>
        <w:spacing w:after="160"/>
        <w:rPr>
          <w:rFonts w:asciiTheme="minorHAnsi" w:hAnsiTheme="minorHAnsi" w:cstheme="minorHAnsi"/>
          <w:color w:val="000000"/>
        </w:rPr>
      </w:pPr>
      <w:r w:rsidRPr="00E3782D">
        <w:rPr>
          <w:rStyle w:val="Heading2Char"/>
          <w:rFonts w:asciiTheme="minorHAnsi" w:hAnsiTheme="minorHAnsi" w:cstheme="minorHAnsi"/>
          <w:b w:val="0"/>
          <w:color w:val="auto"/>
          <w:sz w:val="24"/>
          <w:szCs w:val="24"/>
        </w:rPr>
        <w:t xml:space="preserve">Decision to be made regarding how to move forward. Will contractor continue to mow front yards? Will that become tenant responsibility? </w:t>
      </w:r>
    </w:p>
    <w:p w14:paraId="119E1EB3" w14:textId="00ED0CAE" w:rsidR="00BD1EB2" w:rsidRPr="00E3782D" w:rsidRDefault="00B702D0" w:rsidP="00B702D0">
      <w:pPr>
        <w:pStyle w:val="ListParagraph"/>
        <w:numPr>
          <w:ilvl w:val="0"/>
          <w:numId w:val="12"/>
        </w:numPr>
        <w:spacing w:after="160"/>
        <w:rPr>
          <w:rFonts w:asciiTheme="minorHAnsi" w:hAnsiTheme="minorHAnsi" w:cstheme="minorHAnsi"/>
          <w:color w:val="000000"/>
        </w:rPr>
      </w:pPr>
      <w:r w:rsidRPr="00E3782D">
        <w:rPr>
          <w:rFonts w:asciiTheme="minorHAnsi" w:hAnsiTheme="minorHAnsi" w:cstheme="minorHAnsi"/>
          <w:color w:val="000000"/>
        </w:rPr>
        <w:t>Security gate open till 12pm on Weekends and 10:45pm on Weekdays.</w:t>
      </w:r>
    </w:p>
    <w:p w14:paraId="210C2204" w14:textId="0319B623" w:rsidR="00BD1EB2" w:rsidRPr="00E3782D" w:rsidRDefault="00B15214" w:rsidP="00BD1EB2">
      <w:pPr>
        <w:pStyle w:val="ListParagraph"/>
        <w:numPr>
          <w:ilvl w:val="1"/>
          <w:numId w:val="12"/>
        </w:numPr>
        <w:spacing w:after="160"/>
        <w:rPr>
          <w:rFonts w:asciiTheme="minorHAnsi" w:hAnsiTheme="minorHAnsi" w:cstheme="minorHAnsi"/>
          <w:color w:val="000000"/>
        </w:rPr>
      </w:pPr>
      <w:r w:rsidRPr="00E3782D">
        <w:rPr>
          <w:rStyle w:val="Heading2Char"/>
          <w:rFonts w:asciiTheme="minorHAnsi" w:hAnsiTheme="minorHAnsi" w:cstheme="minorHAnsi"/>
          <w:color w:val="auto"/>
        </w:rPr>
        <w:t>Action item:</w:t>
      </w:r>
      <w:r w:rsidRPr="00E3782D">
        <w:rPr>
          <w:rStyle w:val="Heading2Char"/>
          <w:rFonts w:asciiTheme="minorHAnsi" w:hAnsiTheme="minorHAnsi" w:cstheme="minorHAnsi"/>
          <w:color w:val="auto"/>
        </w:rPr>
        <w:t xml:space="preserve"> </w:t>
      </w:r>
      <w:r w:rsidRPr="00E3782D">
        <w:rPr>
          <w:rStyle w:val="Heading2Char"/>
          <w:rFonts w:asciiTheme="minorHAnsi" w:hAnsiTheme="minorHAnsi" w:cstheme="minorHAnsi"/>
        </w:rPr>
        <w:t>Mike</w:t>
      </w:r>
      <w:r w:rsidRPr="00E3782D">
        <w:rPr>
          <w:rFonts w:asciiTheme="minorHAnsi" w:hAnsiTheme="minorHAnsi" w:cstheme="minorHAnsi"/>
          <w:color w:val="C00000"/>
        </w:rPr>
        <w:t xml:space="preserve"> </w:t>
      </w:r>
      <w:r w:rsidRPr="00E3782D">
        <w:rPr>
          <w:rFonts w:asciiTheme="minorHAnsi" w:hAnsiTheme="minorHAnsi" w:cstheme="minorHAnsi"/>
          <w:color w:val="000000"/>
        </w:rPr>
        <w:t>– s</w:t>
      </w:r>
      <w:r w:rsidR="00BD1EB2" w:rsidRPr="00E3782D">
        <w:rPr>
          <w:rFonts w:asciiTheme="minorHAnsi" w:hAnsiTheme="minorHAnsi" w:cstheme="minorHAnsi"/>
          <w:color w:val="000000"/>
        </w:rPr>
        <w:t>chedule meeting with Security to discuss issues/concerns regarding</w:t>
      </w:r>
      <w:r w:rsidR="00CD776F" w:rsidRPr="00E3782D">
        <w:rPr>
          <w:rFonts w:asciiTheme="minorHAnsi" w:hAnsiTheme="minorHAnsi" w:cstheme="minorHAnsi"/>
          <w:color w:val="000000"/>
        </w:rPr>
        <w:t xml:space="preserve"> the</w:t>
      </w:r>
      <w:r w:rsidR="00BD1EB2" w:rsidRPr="00E3782D">
        <w:rPr>
          <w:rFonts w:asciiTheme="minorHAnsi" w:hAnsiTheme="minorHAnsi" w:cstheme="minorHAnsi"/>
          <w:color w:val="000000"/>
        </w:rPr>
        <w:t xml:space="preserve"> current gate closure</w:t>
      </w:r>
      <w:r w:rsidRPr="00E3782D">
        <w:rPr>
          <w:rFonts w:asciiTheme="minorHAnsi" w:hAnsiTheme="minorHAnsi" w:cstheme="minorHAnsi"/>
          <w:color w:val="000000"/>
        </w:rPr>
        <w:t xml:space="preserve"> times.</w:t>
      </w:r>
    </w:p>
    <w:p w14:paraId="17A76B72" w14:textId="29276C2D" w:rsidR="00B15214" w:rsidRPr="00E3782D" w:rsidRDefault="00BD1EB2" w:rsidP="00BD1EB2">
      <w:pPr>
        <w:pStyle w:val="ListParagraph"/>
        <w:numPr>
          <w:ilvl w:val="0"/>
          <w:numId w:val="12"/>
        </w:numPr>
        <w:spacing w:after="160"/>
        <w:rPr>
          <w:rFonts w:asciiTheme="minorHAnsi" w:hAnsiTheme="minorHAnsi" w:cstheme="minorHAnsi"/>
          <w:color w:val="000000"/>
        </w:rPr>
      </w:pPr>
      <w:r w:rsidRPr="00E3782D">
        <w:rPr>
          <w:rFonts w:asciiTheme="minorHAnsi" w:hAnsiTheme="minorHAnsi" w:cstheme="minorHAnsi"/>
          <w:color w:val="000000"/>
        </w:rPr>
        <w:t>Portable AC units</w:t>
      </w:r>
      <w:r w:rsidR="00B15214" w:rsidRPr="00E3782D">
        <w:rPr>
          <w:rFonts w:asciiTheme="minorHAnsi" w:hAnsiTheme="minorHAnsi" w:cstheme="minorHAnsi"/>
          <w:color w:val="000000"/>
        </w:rPr>
        <w:t xml:space="preserve"> – these units were provided to townhouse residents after the construction. Other university homes </w:t>
      </w:r>
      <w:r w:rsidR="00E3782D" w:rsidRPr="00E3782D">
        <w:rPr>
          <w:rFonts w:asciiTheme="minorHAnsi" w:hAnsiTheme="minorHAnsi" w:cstheme="minorHAnsi"/>
          <w:color w:val="000000"/>
        </w:rPr>
        <w:t xml:space="preserve">have </w:t>
      </w:r>
      <w:r w:rsidR="00B15214" w:rsidRPr="00E3782D">
        <w:rPr>
          <w:rFonts w:asciiTheme="minorHAnsi" w:hAnsiTheme="minorHAnsi" w:cstheme="minorHAnsi"/>
          <w:color w:val="000000"/>
        </w:rPr>
        <w:t xml:space="preserve">also </w:t>
      </w:r>
      <w:r w:rsidR="00E3782D" w:rsidRPr="00E3782D">
        <w:rPr>
          <w:rFonts w:asciiTheme="minorHAnsi" w:hAnsiTheme="minorHAnsi" w:cstheme="minorHAnsi"/>
          <w:color w:val="000000"/>
        </w:rPr>
        <w:t xml:space="preserve">been given </w:t>
      </w:r>
      <w:r w:rsidR="00B15214" w:rsidRPr="00E3782D">
        <w:rPr>
          <w:rFonts w:asciiTheme="minorHAnsi" w:hAnsiTheme="minorHAnsi" w:cstheme="minorHAnsi"/>
          <w:color w:val="000000"/>
        </w:rPr>
        <w:t xml:space="preserve">portable AC units. </w:t>
      </w:r>
      <w:r w:rsidR="00E3782D" w:rsidRPr="00E3782D">
        <w:rPr>
          <w:rFonts w:asciiTheme="minorHAnsi" w:hAnsiTheme="minorHAnsi" w:cstheme="minorHAnsi"/>
          <w:color w:val="000000"/>
        </w:rPr>
        <w:t xml:space="preserve">When residents move out, there are times when portable AC units are either missing, damaged, or not working. </w:t>
      </w:r>
      <w:r w:rsidR="00B15214" w:rsidRPr="00E3782D">
        <w:rPr>
          <w:rFonts w:asciiTheme="minorHAnsi" w:hAnsiTheme="minorHAnsi" w:cstheme="minorHAnsi"/>
          <w:color w:val="000000"/>
        </w:rPr>
        <w:t>The university has</w:t>
      </w:r>
      <w:r w:rsidR="00E3782D" w:rsidRPr="00E3782D">
        <w:rPr>
          <w:rFonts w:asciiTheme="minorHAnsi" w:hAnsiTheme="minorHAnsi" w:cstheme="minorHAnsi"/>
          <w:color w:val="000000"/>
        </w:rPr>
        <w:t xml:space="preserve"> recently</w:t>
      </w:r>
      <w:r w:rsidR="00B15214" w:rsidRPr="00E3782D">
        <w:rPr>
          <w:rFonts w:asciiTheme="minorHAnsi" w:hAnsiTheme="minorHAnsi" w:cstheme="minorHAnsi"/>
          <w:color w:val="000000"/>
        </w:rPr>
        <w:t xml:space="preserve"> exhausted its supply of portable AC units. </w:t>
      </w:r>
      <w:r w:rsidR="00F06F57">
        <w:rPr>
          <w:rFonts w:asciiTheme="minorHAnsi" w:hAnsiTheme="minorHAnsi" w:cstheme="minorHAnsi"/>
          <w:color w:val="000000"/>
        </w:rPr>
        <w:t>Suggestion to add eaves</w:t>
      </w:r>
      <w:r w:rsidR="00E94379">
        <w:rPr>
          <w:rFonts w:asciiTheme="minorHAnsi" w:hAnsiTheme="minorHAnsi" w:cstheme="minorHAnsi"/>
          <w:color w:val="000000"/>
        </w:rPr>
        <w:t>/covering (like the townhomes) above windows.</w:t>
      </w:r>
    </w:p>
    <w:p w14:paraId="38849E72" w14:textId="218FE659" w:rsidR="00B16D7E" w:rsidRPr="00E3782D" w:rsidRDefault="00B15214" w:rsidP="00B15214">
      <w:pPr>
        <w:pStyle w:val="ListParagraph"/>
        <w:numPr>
          <w:ilvl w:val="1"/>
          <w:numId w:val="12"/>
        </w:numPr>
        <w:spacing w:after="160"/>
        <w:rPr>
          <w:rFonts w:asciiTheme="minorHAnsi" w:hAnsiTheme="minorHAnsi" w:cstheme="minorHAnsi"/>
          <w:color w:val="000000"/>
        </w:rPr>
      </w:pPr>
      <w:r w:rsidRPr="00E3782D">
        <w:rPr>
          <w:rStyle w:val="Heading2Char"/>
          <w:rFonts w:asciiTheme="minorHAnsi" w:hAnsiTheme="minorHAnsi" w:cstheme="minorHAnsi"/>
          <w:color w:val="auto"/>
        </w:rPr>
        <w:t xml:space="preserve">Action item: </w:t>
      </w:r>
      <w:r w:rsidRPr="00E3782D">
        <w:rPr>
          <w:rStyle w:val="Heading2Char"/>
          <w:rFonts w:asciiTheme="minorHAnsi" w:hAnsiTheme="minorHAnsi" w:cstheme="minorHAnsi"/>
        </w:rPr>
        <w:t>Heina/Tara</w:t>
      </w:r>
      <w:r w:rsidRPr="00E3782D">
        <w:rPr>
          <w:rFonts w:asciiTheme="minorHAnsi" w:hAnsiTheme="minorHAnsi" w:cstheme="minorHAnsi"/>
          <w:color w:val="C00000"/>
        </w:rPr>
        <w:t xml:space="preserve"> </w:t>
      </w:r>
      <w:r w:rsidRPr="00E3782D">
        <w:rPr>
          <w:rFonts w:asciiTheme="minorHAnsi" w:hAnsiTheme="minorHAnsi" w:cstheme="minorHAnsi"/>
          <w:color w:val="000000"/>
        </w:rPr>
        <w:t xml:space="preserve">– </w:t>
      </w:r>
      <w:r w:rsidRPr="00E3782D">
        <w:rPr>
          <w:rFonts w:asciiTheme="minorHAnsi" w:hAnsiTheme="minorHAnsi" w:cstheme="minorHAnsi"/>
          <w:color w:val="000000"/>
        </w:rPr>
        <w:t xml:space="preserve">will </w:t>
      </w:r>
      <w:r w:rsidR="00E94379">
        <w:rPr>
          <w:rFonts w:asciiTheme="minorHAnsi" w:hAnsiTheme="minorHAnsi" w:cstheme="minorHAnsi"/>
          <w:color w:val="000000"/>
        </w:rPr>
        <w:t>follow up with Construction &amp; Planning regarding cost to add eaves above windows at duplex homes</w:t>
      </w:r>
      <w:r w:rsidR="00B86D1C">
        <w:rPr>
          <w:rFonts w:asciiTheme="minorHAnsi" w:hAnsiTheme="minorHAnsi" w:cstheme="minorHAnsi"/>
          <w:color w:val="000000"/>
        </w:rPr>
        <w:t xml:space="preserve"> similar to what is installed at the townhomes</w:t>
      </w:r>
      <w:r w:rsidR="00E94379">
        <w:rPr>
          <w:rFonts w:asciiTheme="minorHAnsi" w:hAnsiTheme="minorHAnsi" w:cstheme="minorHAnsi"/>
          <w:color w:val="000000"/>
        </w:rPr>
        <w:t>. Document plan to phase out supplying portable AC units upon request. Share plan with UHAC and residents.</w:t>
      </w:r>
    </w:p>
    <w:p w14:paraId="2479DEE2" w14:textId="00CF8E45" w:rsidR="008D3378" w:rsidRPr="00E3782D" w:rsidRDefault="009C0A4C">
      <w:pPr>
        <w:rPr>
          <w:rFonts w:asciiTheme="minorHAnsi" w:hAnsiTheme="minorHAnsi" w:cstheme="minorHAnsi"/>
        </w:rPr>
      </w:pPr>
      <w:r w:rsidRPr="00E3782D">
        <w:rPr>
          <w:rStyle w:val="Heading1Char"/>
          <w:rFonts w:asciiTheme="minorHAnsi" w:hAnsiTheme="minorHAnsi" w:cstheme="minorHAnsi"/>
        </w:rPr>
        <w:t>Other items of discussion</w:t>
      </w:r>
    </w:p>
    <w:p w14:paraId="3F36AAC8" w14:textId="77777777" w:rsidR="00981EDD" w:rsidRDefault="00981EDD" w:rsidP="00981EDD">
      <w:pPr>
        <w:pStyle w:val="ListParagraph"/>
        <w:numPr>
          <w:ilvl w:val="0"/>
          <w:numId w:val="1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ana Street duplexes – some driveways have a steep drop compared to others.</w:t>
      </w:r>
    </w:p>
    <w:p w14:paraId="511A21A2" w14:textId="0F7655EB" w:rsidR="00981EDD" w:rsidRPr="00981EDD" w:rsidRDefault="00981EDD" w:rsidP="00981EDD">
      <w:pPr>
        <w:pStyle w:val="ListParagraph"/>
        <w:numPr>
          <w:ilvl w:val="1"/>
          <w:numId w:val="1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Action item: </w:t>
      </w:r>
      <w:r w:rsidRPr="00981EDD">
        <w:rPr>
          <w:rFonts w:asciiTheme="minorHAnsi" w:hAnsiTheme="minorHAnsi" w:cstheme="minorHAnsi"/>
          <w:b/>
          <w:color w:val="C00000"/>
        </w:rPr>
        <w:t>Heina/Tara</w:t>
      </w:r>
      <w:r>
        <w:rPr>
          <w:rFonts w:asciiTheme="minorHAnsi" w:hAnsiTheme="minorHAnsi" w:cstheme="minorHAnsi"/>
        </w:rPr>
        <w:t xml:space="preserve"> – look into what it would take to make the </w:t>
      </w:r>
      <w:r w:rsidR="00154855">
        <w:rPr>
          <w:rFonts w:asciiTheme="minorHAnsi" w:hAnsiTheme="minorHAnsi" w:cstheme="minorHAnsi"/>
        </w:rPr>
        <w:t xml:space="preserve">height of the </w:t>
      </w:r>
      <w:r>
        <w:rPr>
          <w:rFonts w:asciiTheme="minorHAnsi" w:hAnsiTheme="minorHAnsi" w:cstheme="minorHAnsi"/>
        </w:rPr>
        <w:t>driveways</w:t>
      </w:r>
      <w:r w:rsidR="00154855">
        <w:rPr>
          <w:rFonts w:asciiTheme="minorHAnsi" w:hAnsiTheme="minorHAnsi" w:cstheme="minorHAnsi"/>
        </w:rPr>
        <w:t xml:space="preserve"> more</w:t>
      </w:r>
      <w:r>
        <w:rPr>
          <w:rFonts w:asciiTheme="minorHAnsi" w:hAnsiTheme="minorHAnsi" w:cstheme="minorHAnsi"/>
        </w:rPr>
        <w:t xml:space="preserve"> consistent.</w:t>
      </w:r>
      <w:r w:rsidRPr="00981EDD">
        <w:rPr>
          <w:rFonts w:asciiTheme="minorHAnsi" w:hAnsiTheme="minorHAnsi" w:cstheme="minorHAnsi"/>
        </w:rPr>
        <w:t xml:space="preserve"> </w:t>
      </w:r>
    </w:p>
    <w:p w14:paraId="5B5F8FAE" w14:textId="3BF5EF89" w:rsidR="00B702D0" w:rsidRPr="00640D84" w:rsidRDefault="00981EDD" w:rsidP="009C0A4C">
      <w:pPr>
        <w:pStyle w:val="PlainText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981EDD">
        <w:rPr>
          <w:rFonts w:asciiTheme="minorHAnsi" w:hAnsiTheme="minorHAnsi" w:cstheme="minorHAnsi"/>
          <w:sz w:val="24"/>
          <w:szCs w:val="24"/>
        </w:rPr>
        <w:t xml:space="preserve">Consider planning UHAC All Residents meeting Fall 2022. This meeting should occur </w:t>
      </w:r>
      <w:r w:rsidRPr="00640D84">
        <w:rPr>
          <w:rFonts w:asciiTheme="minorHAnsi" w:hAnsiTheme="minorHAnsi" w:cstheme="minorHAnsi"/>
          <w:sz w:val="24"/>
          <w:szCs w:val="24"/>
        </w:rPr>
        <w:t>twice per year.</w:t>
      </w:r>
    </w:p>
    <w:p w14:paraId="5BEDA426" w14:textId="1ED2C2B9" w:rsidR="00640D84" w:rsidRDefault="00640D84" w:rsidP="00640D84">
      <w:pPr>
        <w:pStyle w:val="PlainText"/>
        <w:numPr>
          <w:ilvl w:val="1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640D84">
        <w:rPr>
          <w:rFonts w:asciiTheme="minorHAnsi" w:hAnsiTheme="minorHAnsi" w:cstheme="minorHAnsi"/>
          <w:b/>
          <w:sz w:val="24"/>
          <w:szCs w:val="24"/>
        </w:rPr>
        <w:t>Decision:</w:t>
      </w:r>
      <w:r>
        <w:rPr>
          <w:rFonts w:asciiTheme="minorHAnsi" w:hAnsiTheme="minorHAnsi" w:cstheme="minorHAnsi"/>
          <w:sz w:val="24"/>
          <w:szCs w:val="24"/>
        </w:rPr>
        <w:t xml:space="preserve"> Schedule meeting Tuesday, October 18</w:t>
      </w:r>
      <w:r w:rsidRPr="00640D84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sz w:val="24"/>
          <w:szCs w:val="24"/>
        </w:rPr>
        <w:t xml:space="preserve"> at 6pm.</w:t>
      </w:r>
      <w:r w:rsidR="00EE049B">
        <w:rPr>
          <w:rFonts w:asciiTheme="minorHAnsi" w:hAnsiTheme="minorHAnsi" w:cstheme="minorHAnsi"/>
          <w:sz w:val="24"/>
          <w:szCs w:val="24"/>
        </w:rPr>
        <w:t xml:space="preserve"> Items to present:</w:t>
      </w:r>
    </w:p>
    <w:p w14:paraId="1684FA3E" w14:textId="3A73E747" w:rsidR="00EE049B" w:rsidRDefault="00EE049B" w:rsidP="00EE049B">
      <w:pPr>
        <w:pStyle w:val="PlainText"/>
        <w:numPr>
          <w:ilvl w:val="2"/>
          <w:numId w:val="13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struction updates</w:t>
      </w:r>
    </w:p>
    <w:p w14:paraId="0B7C66C3" w14:textId="07D5C6EA" w:rsidR="00EE049B" w:rsidRDefault="00EE049B" w:rsidP="00EE049B">
      <w:pPr>
        <w:pStyle w:val="PlainText"/>
        <w:numPr>
          <w:ilvl w:val="2"/>
          <w:numId w:val="13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olicy changes</w:t>
      </w:r>
    </w:p>
    <w:p w14:paraId="2F3CAAD8" w14:textId="047DFD4A" w:rsidR="00EE049B" w:rsidRDefault="00EE049B" w:rsidP="00EE049B">
      <w:pPr>
        <w:pStyle w:val="PlainText"/>
        <w:numPr>
          <w:ilvl w:val="2"/>
          <w:numId w:val="13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 topics from UHAC minutes</w:t>
      </w:r>
    </w:p>
    <w:p w14:paraId="64F33B33" w14:textId="797161E6" w:rsidR="00640D84" w:rsidRPr="00640D84" w:rsidRDefault="00640D84" w:rsidP="00640D84">
      <w:pPr>
        <w:pStyle w:val="PlainText"/>
        <w:numPr>
          <w:ilvl w:val="1"/>
          <w:numId w:val="13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Action item: </w:t>
      </w:r>
      <w:r w:rsidRPr="00EE049B">
        <w:rPr>
          <w:rFonts w:asciiTheme="minorHAnsi" w:hAnsiTheme="minorHAnsi" w:cstheme="minorHAnsi"/>
          <w:b/>
          <w:color w:val="C00000"/>
          <w:sz w:val="24"/>
          <w:szCs w:val="24"/>
        </w:rPr>
        <w:t>Heina/Tara</w:t>
      </w:r>
      <w:r>
        <w:rPr>
          <w:rFonts w:asciiTheme="minorHAnsi" w:hAnsiTheme="minorHAnsi" w:cstheme="minorHAnsi"/>
          <w:sz w:val="24"/>
          <w:szCs w:val="24"/>
        </w:rPr>
        <w:t xml:space="preserve"> – Reserve </w:t>
      </w:r>
      <w:r w:rsidR="00EE049B">
        <w:rPr>
          <w:rFonts w:asciiTheme="minorHAnsi" w:hAnsiTheme="minorHAnsi" w:cstheme="minorHAnsi"/>
          <w:sz w:val="24"/>
          <w:szCs w:val="24"/>
        </w:rPr>
        <w:t>ballroom for this meeting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076F897" w14:textId="07DF5B91" w:rsidR="00B702D0" w:rsidRPr="00640D84" w:rsidRDefault="009C0A4C" w:rsidP="00B702D0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640D8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B716106" w14:textId="77777777" w:rsidR="008D3378" w:rsidRPr="00640D84" w:rsidRDefault="008D3378">
      <w:pPr>
        <w:rPr>
          <w:rStyle w:val="Strong"/>
          <w:rFonts w:asciiTheme="minorHAnsi" w:hAnsiTheme="minorHAnsi" w:cstheme="minorHAnsi"/>
        </w:rPr>
      </w:pPr>
    </w:p>
    <w:sectPr w:rsidR="008D3378" w:rsidRPr="00640D84" w:rsidSect="008D337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F3252"/>
    <w:multiLevelType w:val="hybridMultilevel"/>
    <w:tmpl w:val="51E64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26564"/>
    <w:multiLevelType w:val="hybridMultilevel"/>
    <w:tmpl w:val="082E339A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34AA125E"/>
    <w:multiLevelType w:val="hybridMultilevel"/>
    <w:tmpl w:val="B5DE8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E4F73"/>
    <w:multiLevelType w:val="hybridMultilevel"/>
    <w:tmpl w:val="157A4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40BBA"/>
    <w:multiLevelType w:val="hybridMultilevel"/>
    <w:tmpl w:val="36082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B5A05"/>
    <w:multiLevelType w:val="hybridMultilevel"/>
    <w:tmpl w:val="5514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456EF7"/>
    <w:multiLevelType w:val="hybridMultilevel"/>
    <w:tmpl w:val="93689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EE5B2D"/>
    <w:multiLevelType w:val="hybridMultilevel"/>
    <w:tmpl w:val="3AF42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022A70"/>
    <w:multiLevelType w:val="multilevel"/>
    <w:tmpl w:val="740C9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B33F9B"/>
    <w:multiLevelType w:val="hybridMultilevel"/>
    <w:tmpl w:val="B3987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432B14"/>
    <w:multiLevelType w:val="hybridMultilevel"/>
    <w:tmpl w:val="C9844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DC7171"/>
    <w:multiLevelType w:val="hybridMultilevel"/>
    <w:tmpl w:val="D2BCF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B131AE"/>
    <w:multiLevelType w:val="hybridMultilevel"/>
    <w:tmpl w:val="4DECE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0"/>
  </w:num>
  <w:num w:numId="5">
    <w:abstractNumId w:val="2"/>
  </w:num>
  <w:num w:numId="6">
    <w:abstractNumId w:val="11"/>
  </w:num>
  <w:num w:numId="7">
    <w:abstractNumId w:val="6"/>
  </w:num>
  <w:num w:numId="8">
    <w:abstractNumId w:val="3"/>
  </w:num>
  <w:num w:numId="9">
    <w:abstractNumId w:val="7"/>
  </w:num>
  <w:num w:numId="10">
    <w:abstractNumId w:val="9"/>
  </w:num>
  <w:num w:numId="11">
    <w:abstractNumId w:val="8"/>
  </w:num>
  <w:num w:numId="12">
    <w:abstractNumId w:val="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zIxNDe1sDS2tDBW0lEKTi0uzszPAykwrQUAJCud3iwAAAA="/>
  </w:docVars>
  <w:rsids>
    <w:rsidRoot w:val="00475CCF"/>
    <w:rsid w:val="001111E1"/>
    <w:rsid w:val="0013764E"/>
    <w:rsid w:val="00154855"/>
    <w:rsid w:val="002410F6"/>
    <w:rsid w:val="00272FE2"/>
    <w:rsid w:val="00360C9F"/>
    <w:rsid w:val="003A21A2"/>
    <w:rsid w:val="003D709C"/>
    <w:rsid w:val="00420DF0"/>
    <w:rsid w:val="00444DD1"/>
    <w:rsid w:val="00475CCF"/>
    <w:rsid w:val="00486321"/>
    <w:rsid w:val="004C0AA5"/>
    <w:rsid w:val="0054151E"/>
    <w:rsid w:val="00640D84"/>
    <w:rsid w:val="006743DA"/>
    <w:rsid w:val="006C772A"/>
    <w:rsid w:val="006E0606"/>
    <w:rsid w:val="006F4BCA"/>
    <w:rsid w:val="0070543D"/>
    <w:rsid w:val="00731B74"/>
    <w:rsid w:val="007C6F92"/>
    <w:rsid w:val="008133A4"/>
    <w:rsid w:val="008B0F2F"/>
    <w:rsid w:val="008C50B9"/>
    <w:rsid w:val="008D3378"/>
    <w:rsid w:val="009727DA"/>
    <w:rsid w:val="00981EDD"/>
    <w:rsid w:val="009C0A4C"/>
    <w:rsid w:val="009D5059"/>
    <w:rsid w:val="009D5C3E"/>
    <w:rsid w:val="009F0267"/>
    <w:rsid w:val="00A01B31"/>
    <w:rsid w:val="00A50553"/>
    <w:rsid w:val="00A821CA"/>
    <w:rsid w:val="00AE27CC"/>
    <w:rsid w:val="00AE410E"/>
    <w:rsid w:val="00B14DE1"/>
    <w:rsid w:val="00B15214"/>
    <w:rsid w:val="00B16D7E"/>
    <w:rsid w:val="00B702D0"/>
    <w:rsid w:val="00B86D1C"/>
    <w:rsid w:val="00BD1EB2"/>
    <w:rsid w:val="00C109B0"/>
    <w:rsid w:val="00C42232"/>
    <w:rsid w:val="00C66262"/>
    <w:rsid w:val="00C96DCF"/>
    <w:rsid w:val="00CB30A5"/>
    <w:rsid w:val="00CD776F"/>
    <w:rsid w:val="00D4242D"/>
    <w:rsid w:val="00D800B0"/>
    <w:rsid w:val="00DB08BE"/>
    <w:rsid w:val="00E24DF7"/>
    <w:rsid w:val="00E30969"/>
    <w:rsid w:val="00E3782D"/>
    <w:rsid w:val="00E94379"/>
    <w:rsid w:val="00EA1C1C"/>
    <w:rsid w:val="00EC4AA4"/>
    <w:rsid w:val="00EE049B"/>
    <w:rsid w:val="00F06F57"/>
    <w:rsid w:val="00F55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50C0E"/>
  <w15:chartTrackingRefBased/>
  <w15:docId w15:val="{EA0FEB08-511D-472F-9FF9-5935F7B2B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6DCF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27C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C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F0267"/>
    <w:pPr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F0267"/>
    <w:rPr>
      <w:rFonts w:asciiTheme="majorHAnsi" w:eastAsiaTheme="majorEastAsia" w:hAnsiTheme="majorHAnsi" w:cstheme="majorBidi"/>
      <w:spacing w:val="-10"/>
      <w:kern w:val="28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C96DCF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E27CC"/>
    <w:rPr>
      <w:rFonts w:asciiTheme="majorHAnsi" w:eastAsiaTheme="majorEastAsia" w:hAnsiTheme="majorHAnsi" w:cstheme="majorBidi"/>
      <w:b/>
      <w:color w:val="C00000"/>
      <w:sz w:val="26"/>
      <w:szCs w:val="26"/>
    </w:rPr>
  </w:style>
  <w:style w:type="character" w:styleId="Strong">
    <w:name w:val="Strong"/>
    <w:basedOn w:val="DefaultParagraphFont"/>
    <w:uiPriority w:val="22"/>
    <w:qFormat/>
    <w:rsid w:val="008D3378"/>
    <w:rPr>
      <w:rFonts w:ascii="Calisto MT" w:hAnsi="Calisto MT" w:cs="Arial"/>
      <w:b/>
      <w:bCs/>
    </w:rPr>
  </w:style>
  <w:style w:type="paragraph" w:styleId="ListParagraph">
    <w:name w:val="List Paragraph"/>
    <w:basedOn w:val="Normal"/>
    <w:uiPriority w:val="34"/>
    <w:qFormat/>
    <w:rsid w:val="008D33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70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70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709C"/>
    <w:rPr>
      <w:color w:val="954F72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AE27CC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702D0"/>
    <w:rPr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702D0"/>
    <w:rPr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5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uhac@byuh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3</Pages>
  <Words>645</Words>
  <Characters>367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unn</dc:creator>
  <cp:keywords/>
  <dc:description/>
  <cp:lastModifiedBy>Heina Hanohano</cp:lastModifiedBy>
  <cp:revision>12</cp:revision>
  <dcterms:created xsi:type="dcterms:W3CDTF">2022-09-08T23:28:00Z</dcterms:created>
  <dcterms:modified xsi:type="dcterms:W3CDTF">2022-09-10T00:23:00Z</dcterms:modified>
</cp:coreProperties>
</file>